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B9F0E" w14:textId="53BC6234" w:rsidR="009C2BCA" w:rsidRDefault="00FA0B3F" w:rsidP="706E38D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202</w:t>
      </w:r>
      <w:r w:rsidR="009F2D44">
        <w:rPr>
          <w:rFonts w:ascii="Arial" w:hAnsi="Arial" w:cs="Arial"/>
          <w:color w:val="000000" w:themeColor="text1"/>
        </w:rPr>
        <w:t>3</w:t>
      </w:r>
      <w:r>
        <w:rPr>
          <w:rFonts w:ascii="Arial" w:hAnsi="Arial" w:cs="Arial"/>
          <w:color w:val="000000" w:themeColor="text1"/>
        </w:rPr>
        <w:t xml:space="preserve"> </w:t>
      </w:r>
      <w:r w:rsidRPr="00147AC9">
        <w:rPr>
          <w:rFonts w:ascii="Arial" w:hAnsi="Arial" w:cs="Arial"/>
          <w:color w:val="000000" w:themeColor="text1"/>
        </w:rPr>
        <w:t>A</w:t>
      </w:r>
      <w:r>
        <w:rPr>
          <w:rFonts w:ascii="Arial" w:hAnsi="Arial" w:cs="Arial"/>
          <w:color w:val="000000" w:themeColor="text1"/>
        </w:rPr>
        <w:t>SEE WIED Business Meeting Notes</w:t>
      </w:r>
    </w:p>
    <w:p w14:paraId="6E27B8A4" w14:textId="77777777" w:rsidR="00A81676" w:rsidRDefault="00A81676" w:rsidP="706E38D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</w:p>
    <w:p w14:paraId="6D8B814B" w14:textId="127E9B97" w:rsidR="001A1EE5" w:rsidRDefault="001A1EE5">
      <w:pPr>
        <w:pStyle w:val="Title"/>
        <w:rPr>
          <w:rFonts w:ascii="Arial" w:eastAsia="Arial" w:hAnsi="Arial" w:cs="Arial"/>
        </w:rPr>
      </w:pPr>
      <w:r w:rsidRPr="223E3EC2">
        <w:rPr>
          <w:rFonts w:ascii="Arial" w:eastAsia="Arial" w:hAnsi="Arial" w:cs="Arial"/>
        </w:rPr>
        <w:t xml:space="preserve">Monday, </w:t>
      </w:r>
      <w:r>
        <w:rPr>
          <w:rFonts w:ascii="Arial" w:eastAsia="Arial" w:hAnsi="Arial" w:cs="Arial"/>
        </w:rPr>
        <w:t>June 2</w:t>
      </w:r>
      <w:r w:rsidR="009F2D44">
        <w:rPr>
          <w:rFonts w:ascii="Arial" w:eastAsia="Arial" w:hAnsi="Arial" w:cs="Arial"/>
        </w:rPr>
        <w:t>6</w:t>
      </w:r>
      <w:r>
        <w:rPr>
          <w:rFonts w:ascii="Arial" w:eastAsia="Arial" w:hAnsi="Arial" w:cs="Arial"/>
        </w:rPr>
        <w:t>, 202</w:t>
      </w:r>
      <w:r w:rsidR="009F2D44">
        <w:rPr>
          <w:rFonts w:ascii="Arial" w:eastAsia="Arial" w:hAnsi="Arial" w:cs="Arial"/>
        </w:rPr>
        <w:t>3</w:t>
      </w:r>
    </w:p>
    <w:p w14:paraId="0BCD0129" w14:textId="56231A67" w:rsidR="001A1EE5" w:rsidRDefault="00DC2EBE">
      <w:pPr>
        <w:pStyle w:val="Title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:30 pm</w:t>
      </w:r>
      <w:r w:rsidR="001A1EE5" w:rsidRPr="223E3EC2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3:00 pm</w:t>
      </w:r>
      <w:r w:rsidR="001A1EE5">
        <w:rPr>
          <w:rFonts w:ascii="Arial" w:eastAsia="Arial" w:hAnsi="Arial" w:cs="Arial"/>
        </w:rPr>
        <w:t xml:space="preserve"> EST</w:t>
      </w:r>
    </w:p>
    <w:p w14:paraId="107AC28C" w14:textId="024CAEBA" w:rsidR="00FA0B3F" w:rsidRDefault="00FA0B3F">
      <w:pPr>
        <w:pStyle w:val="Title"/>
        <w:rPr>
          <w:rFonts w:ascii="Arial" w:hAnsi="Arial" w:cs="Arial"/>
          <w:color w:val="000000" w:themeColor="text1"/>
        </w:rPr>
      </w:pPr>
    </w:p>
    <w:p w14:paraId="52D7BB69" w14:textId="7B90B77F" w:rsidR="00FA0B3F" w:rsidRDefault="00FA0B3F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ritten by</w:t>
      </w:r>
      <w:r w:rsidR="005A31F6">
        <w:rPr>
          <w:rFonts w:ascii="Arial" w:hAnsi="Arial" w:cs="Arial"/>
          <w:color w:val="000000" w:themeColor="text1"/>
        </w:rPr>
        <w:t xml:space="preserve"> Dr.</w:t>
      </w:r>
      <w:r>
        <w:rPr>
          <w:rFonts w:ascii="Arial" w:hAnsi="Arial" w:cs="Arial"/>
          <w:color w:val="000000" w:themeColor="text1"/>
        </w:rPr>
        <w:t xml:space="preserve"> </w:t>
      </w:r>
      <w:r w:rsidR="00A81676">
        <w:rPr>
          <w:rFonts w:ascii="Arial" w:hAnsi="Arial" w:cs="Arial"/>
          <w:color w:val="000000" w:themeColor="text1"/>
        </w:rPr>
        <w:t>Sarah Jayasekaran</w:t>
      </w:r>
      <w:r>
        <w:rPr>
          <w:rFonts w:ascii="Arial" w:hAnsi="Arial" w:cs="Arial"/>
          <w:color w:val="000000" w:themeColor="text1"/>
        </w:rPr>
        <w:t>, ASEE WIED Secretary</w:t>
      </w:r>
    </w:p>
    <w:p w14:paraId="20594D0E" w14:textId="5E3F61D2" w:rsidR="00FA0B3F" w:rsidRDefault="00FA0B3F">
      <w:pPr>
        <w:pStyle w:val="Title"/>
        <w:rPr>
          <w:rFonts w:ascii="Arial" w:hAnsi="Arial" w:cs="Arial"/>
          <w:color w:val="000000" w:themeColor="text1"/>
        </w:rPr>
      </w:pPr>
      <w:r w:rsidRPr="00FA0B3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5EF0DD" wp14:editId="08501146">
                <wp:simplePos x="0" y="0"/>
                <wp:positionH relativeFrom="column">
                  <wp:posOffset>-104775</wp:posOffset>
                </wp:positionH>
                <wp:positionV relativeFrom="paragraph">
                  <wp:posOffset>128905</wp:posOffset>
                </wp:positionV>
                <wp:extent cx="60674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F85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10.15pt" to="469.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</w:p>
    <w:tbl>
      <w:tblPr>
        <w:tblpPr w:leftFromText="180" w:rightFromText="180" w:vertAnchor="text" w:horzAnchor="margin" w:tblpY="37"/>
        <w:tblW w:w="4896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1"/>
        <w:gridCol w:w="6749"/>
      </w:tblGrid>
      <w:tr w:rsidR="00FA0B3F" w:rsidRPr="006E6F0C" w14:paraId="22220738" w14:textId="77777777" w:rsidTr="424C89F8">
        <w:trPr>
          <w:trHeight w:val="284"/>
          <w:tblCellSpacing w:w="0" w:type="dxa"/>
        </w:trPr>
        <w:tc>
          <w:tcPr>
            <w:tcW w:w="1011" w:type="pct"/>
            <w:hideMark/>
          </w:tcPr>
          <w:p w14:paraId="1F66FD95" w14:textId="77777777" w:rsidR="00FA0B3F" w:rsidRPr="00FA0B3F" w:rsidRDefault="00FA0B3F" w:rsidP="00FA0B3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FA0B3F">
              <w:rPr>
                <w:rFonts w:ascii="Arial" w:hAnsi="Arial" w:cs="Arial"/>
                <w:b/>
                <w:bCs/>
                <w:color w:val="39394D"/>
              </w:rPr>
              <w:t xml:space="preserve">Meeting URL: </w:t>
            </w:r>
          </w:p>
        </w:tc>
        <w:tc>
          <w:tcPr>
            <w:tcW w:w="3989" w:type="pct"/>
            <w:hideMark/>
          </w:tcPr>
          <w:p w14:paraId="23A54980" w14:textId="0A6A0268" w:rsidR="00A81676" w:rsidRDefault="00B34202" w:rsidP="00A81676">
            <w:pPr>
              <w:shd w:val="clear" w:color="auto" w:fill="FFFFFF"/>
              <w:rPr>
                <w:rFonts w:ascii="Open Sans" w:hAnsi="Open Sans" w:cs="Open Sans"/>
                <w:color w:val="333333"/>
                <w:sz w:val="27"/>
                <w:szCs w:val="27"/>
              </w:rPr>
            </w:pPr>
            <w:r>
              <w:rPr>
                <w:rFonts w:ascii="Arial" w:hAnsi="Arial" w:cs="Arial"/>
              </w:rPr>
              <w:t>In</w:t>
            </w:r>
            <w:r w:rsidR="00EF4128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person </w:t>
            </w:r>
            <w:r w:rsidR="00DC2EBE">
              <w:rPr>
                <w:rFonts w:ascii="Arial" w:hAnsi="Arial" w:cs="Arial"/>
              </w:rPr>
              <w:t>(</w:t>
            </w:r>
            <w:r w:rsidR="00DC2EBE">
              <w:rPr>
                <w:rFonts w:ascii="Open Sans" w:hAnsi="Open Sans" w:cs="Open Sans"/>
                <w:color w:val="333333"/>
                <w:sz w:val="27"/>
                <w:szCs w:val="27"/>
              </w:rPr>
              <w:t>Johnson</w:t>
            </w:r>
            <w:r w:rsidR="00A81676">
              <w:rPr>
                <w:rFonts w:ascii="Open Sans" w:hAnsi="Open Sans" w:cs="Open Sans"/>
                <w:color w:val="333333"/>
                <w:sz w:val="27"/>
                <w:szCs w:val="27"/>
              </w:rPr>
              <w:t>, Hilton Baltimore Inner Harbor)</w:t>
            </w:r>
          </w:p>
          <w:p w14:paraId="4D1B0F2D" w14:textId="56AE8C11" w:rsidR="00FA0B3F" w:rsidRPr="00FA0B3F" w:rsidRDefault="00FA0B3F" w:rsidP="00FA0B3F">
            <w:pPr>
              <w:spacing w:line="300" w:lineRule="atLeast"/>
              <w:rPr>
                <w:rFonts w:ascii="Arial" w:hAnsi="Arial" w:cs="Arial"/>
              </w:rPr>
            </w:pPr>
          </w:p>
        </w:tc>
      </w:tr>
      <w:tr w:rsidR="00FA0B3F" w:rsidRPr="006E6F0C" w14:paraId="635858CA" w14:textId="77777777" w:rsidTr="424C89F8">
        <w:trPr>
          <w:trHeight w:val="495"/>
          <w:tblCellSpacing w:w="0" w:type="dxa"/>
        </w:trPr>
        <w:tc>
          <w:tcPr>
            <w:tcW w:w="1011" w:type="pct"/>
          </w:tcPr>
          <w:p w14:paraId="0E7BA8F8" w14:textId="77777777" w:rsidR="00FA0B3F" w:rsidRPr="00A9671B" w:rsidRDefault="00FA0B3F" w:rsidP="00FA0B3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89" w:type="pct"/>
          </w:tcPr>
          <w:p w14:paraId="390DD95B" w14:textId="25AD32AA" w:rsidR="00FA0B3F" w:rsidRPr="00A9671B" w:rsidRDefault="00FA0B3F" w:rsidP="00FA0B3F">
            <w:pPr>
              <w:tabs>
                <w:tab w:val="left" w:pos="90"/>
              </w:tabs>
              <w:rPr>
                <w:rFonts w:ascii="Arial" w:hAnsi="Arial" w:cs="Arial"/>
              </w:rPr>
            </w:pPr>
            <w:r w:rsidRPr="006E6F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6E3EC2" wp14:editId="2B217588">
                      <wp:simplePos x="0" y="0"/>
                      <wp:positionH relativeFrom="column">
                        <wp:posOffset>-1162050</wp:posOffset>
                      </wp:positionH>
                      <wp:positionV relativeFrom="paragraph">
                        <wp:posOffset>85725</wp:posOffset>
                      </wp:positionV>
                      <wp:extent cx="6067425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674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7DBD17C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1.5pt,6.75pt" to="386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6866C885" w14:textId="23740692" w:rsidR="00E92EA1" w:rsidRDefault="424C89F8" w:rsidP="00E92EA1">
      <w:pPr>
        <w:pStyle w:val="ListParagraph"/>
        <w:numPr>
          <w:ilvl w:val="0"/>
          <w:numId w:val="1"/>
        </w:numPr>
        <w:ind w:left="270" w:hanging="270"/>
        <w:rPr>
          <w:rFonts w:ascii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Approval of Agenda</w:t>
      </w:r>
    </w:p>
    <w:p w14:paraId="1991652D" w14:textId="34468EB8" w:rsidR="00E92EA1" w:rsidRDefault="00735044" w:rsidP="007B36A2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7B36A2">
        <w:rPr>
          <w:rFonts w:ascii="Arial" w:hAnsi="Arial" w:cs="Arial"/>
        </w:rPr>
        <w:t>Approved</w:t>
      </w:r>
      <w:r w:rsidR="005C1D40" w:rsidRPr="007B36A2">
        <w:rPr>
          <w:rFonts w:ascii="Arial" w:hAnsi="Arial" w:cs="Arial"/>
        </w:rPr>
        <w:t xml:space="preserve"> in person in ASEE </w:t>
      </w:r>
      <w:r w:rsidR="0017549F">
        <w:rPr>
          <w:rFonts w:ascii="Arial" w:hAnsi="Arial" w:cs="Arial"/>
        </w:rPr>
        <w:t>-</w:t>
      </w:r>
      <w:proofErr w:type="gramStart"/>
      <w:r w:rsidR="0017549F">
        <w:rPr>
          <w:rFonts w:ascii="Arial" w:hAnsi="Arial" w:cs="Arial"/>
        </w:rPr>
        <w:t>approved</w:t>
      </w:r>
      <w:proofErr w:type="gramEnd"/>
    </w:p>
    <w:p w14:paraId="5A9727B5" w14:textId="77777777" w:rsidR="0017549F" w:rsidRPr="007B36A2" w:rsidRDefault="0017549F" w:rsidP="0017549F">
      <w:pPr>
        <w:pStyle w:val="ListParagraph"/>
        <w:rPr>
          <w:rFonts w:ascii="Arial" w:hAnsi="Arial" w:cs="Arial"/>
        </w:rPr>
      </w:pPr>
    </w:p>
    <w:p w14:paraId="12C4A5B8" w14:textId="77777777" w:rsidR="00735044" w:rsidRPr="00E92EA1" w:rsidRDefault="00735044" w:rsidP="00E92EA1">
      <w:pPr>
        <w:rPr>
          <w:rFonts w:ascii="Arial" w:hAnsi="Arial" w:cs="Arial"/>
          <w:b/>
          <w:bCs/>
          <w:color w:val="000000" w:themeColor="text1"/>
        </w:rPr>
      </w:pPr>
    </w:p>
    <w:p w14:paraId="24F0AFBF" w14:textId="5863DB3D" w:rsidR="00FA0B3F" w:rsidRDefault="424C89F8" w:rsidP="00D71983">
      <w:pPr>
        <w:pStyle w:val="ListParagraph"/>
        <w:numPr>
          <w:ilvl w:val="0"/>
          <w:numId w:val="1"/>
        </w:numPr>
        <w:ind w:left="270" w:hanging="270"/>
        <w:rPr>
          <w:rFonts w:ascii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Approval of 202</w:t>
      </w:r>
      <w:r w:rsidR="003D50B8">
        <w:rPr>
          <w:rFonts w:ascii="Arial" w:hAnsi="Arial" w:cs="Arial"/>
          <w:b/>
          <w:bCs/>
          <w:color w:val="000000" w:themeColor="text1"/>
        </w:rPr>
        <w:t>2</w:t>
      </w:r>
      <w:r w:rsidRPr="424C89F8">
        <w:rPr>
          <w:rFonts w:ascii="Arial" w:hAnsi="Arial" w:cs="Arial"/>
          <w:b/>
          <w:bCs/>
          <w:color w:val="000000" w:themeColor="text1"/>
        </w:rPr>
        <w:t xml:space="preserve"> ASEE Annual Business Meeting Note</w:t>
      </w:r>
    </w:p>
    <w:p w14:paraId="603AEEFE" w14:textId="4268C64F" w:rsidR="00E92EA1" w:rsidRPr="007B36A2" w:rsidRDefault="005C1D40" w:rsidP="007B36A2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7B36A2">
        <w:rPr>
          <w:rFonts w:ascii="Arial" w:hAnsi="Arial" w:cs="Arial"/>
        </w:rPr>
        <w:t>Approved in person in ASEE</w:t>
      </w:r>
      <w:r w:rsidR="0017549F">
        <w:rPr>
          <w:rFonts w:ascii="Arial" w:hAnsi="Arial" w:cs="Arial"/>
        </w:rPr>
        <w:t>-</w:t>
      </w:r>
      <w:proofErr w:type="gramStart"/>
      <w:r w:rsidR="0017549F">
        <w:rPr>
          <w:rFonts w:ascii="Arial" w:hAnsi="Arial" w:cs="Arial"/>
        </w:rPr>
        <w:t>approved</w:t>
      </w:r>
      <w:proofErr w:type="gramEnd"/>
    </w:p>
    <w:p w14:paraId="33503CE1" w14:textId="77777777" w:rsidR="005C1D40" w:rsidRPr="00E92EA1" w:rsidRDefault="005C1D40" w:rsidP="00E92EA1">
      <w:pPr>
        <w:rPr>
          <w:rFonts w:ascii="Arial" w:hAnsi="Arial" w:cs="Arial"/>
          <w:b/>
          <w:bCs/>
          <w:color w:val="000000" w:themeColor="text1"/>
        </w:rPr>
      </w:pPr>
    </w:p>
    <w:p w14:paraId="75D45E2F" w14:textId="5105868E" w:rsidR="0062331A" w:rsidRDefault="424C89F8" w:rsidP="0062331A">
      <w:pPr>
        <w:pStyle w:val="ListParagraph"/>
        <w:numPr>
          <w:ilvl w:val="0"/>
          <w:numId w:val="1"/>
        </w:numPr>
        <w:ind w:left="270" w:hanging="270"/>
        <w:rPr>
          <w:rFonts w:ascii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PIC IV Update</w:t>
      </w:r>
    </w:p>
    <w:p w14:paraId="5C07CBAD" w14:textId="77777777" w:rsidR="007B36A2" w:rsidRPr="007B36A2" w:rsidRDefault="007B36A2" w:rsidP="007B36A2">
      <w:pPr>
        <w:rPr>
          <w:rFonts w:ascii="Arial" w:hAnsi="Arial" w:cs="Arial"/>
          <w:b/>
          <w:bCs/>
          <w:color w:val="000000" w:themeColor="text1"/>
        </w:rPr>
      </w:pPr>
    </w:p>
    <w:p w14:paraId="3DF69411" w14:textId="00F31853" w:rsidR="0062331A" w:rsidRPr="0062331A" w:rsidRDefault="0062331A" w:rsidP="0062331A">
      <w:p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alking Points:</w:t>
      </w:r>
    </w:p>
    <w:p w14:paraId="09C91405" w14:textId="2E594AFD" w:rsidR="00936EE5" w:rsidRPr="00746211" w:rsidRDefault="00936EE5" w:rsidP="00746211">
      <w:pPr>
        <w:pStyle w:val="ListParagraph"/>
        <w:numPr>
          <w:ilvl w:val="1"/>
          <w:numId w:val="31"/>
        </w:num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Kaitlin </w:t>
      </w:r>
      <w:proofErr w:type="spellStart"/>
      <w:r>
        <w:rPr>
          <w:rFonts w:ascii="Arial" w:hAnsi="Arial" w:cs="Arial"/>
        </w:rPr>
        <w:t>mallauk</w:t>
      </w:r>
      <w:proofErr w:type="spellEnd"/>
      <w:r>
        <w:rPr>
          <w:rFonts w:ascii="Arial" w:hAnsi="Arial" w:cs="Arial"/>
        </w:rPr>
        <w:t xml:space="preserve"> </w:t>
      </w:r>
      <w:r w:rsidR="00746211">
        <w:rPr>
          <w:rFonts w:ascii="Arial" w:hAnsi="Arial" w:cs="Arial"/>
        </w:rPr>
        <w:t>-</w:t>
      </w:r>
      <w:r w:rsidR="00832730">
        <w:rPr>
          <w:rFonts w:ascii="Arial" w:hAnsi="Arial" w:cs="Arial"/>
        </w:rPr>
        <w:t xml:space="preserve">PIC </w:t>
      </w:r>
      <w:r w:rsidR="007310BA" w:rsidRPr="00746211">
        <w:rPr>
          <w:rFonts w:ascii="Arial" w:hAnsi="Arial" w:cs="Arial"/>
        </w:rPr>
        <w:t>CHAIR</w:t>
      </w:r>
    </w:p>
    <w:p w14:paraId="21E941E0" w14:textId="3301421E" w:rsidR="007310BA" w:rsidRDefault="007310BA" w:rsidP="00746211">
      <w:pPr>
        <w:pStyle w:val="ListParagraph"/>
        <w:numPr>
          <w:ilvl w:val="2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y role </w:t>
      </w:r>
      <w:r w:rsidR="00832730">
        <w:rPr>
          <w:rFonts w:ascii="Arial" w:hAnsi="Arial" w:cs="Arial"/>
        </w:rPr>
        <w:t>is I</w:t>
      </w:r>
      <w:r w:rsidR="00746211">
        <w:rPr>
          <w:rFonts w:ascii="Arial" w:hAnsi="Arial" w:cs="Arial"/>
        </w:rPr>
        <w:t xml:space="preserve"> am the </w:t>
      </w:r>
      <w:r>
        <w:rPr>
          <w:rFonts w:ascii="Arial" w:hAnsi="Arial" w:cs="Arial"/>
        </w:rPr>
        <w:t>person who brings information from board and bring it back to the board</w:t>
      </w:r>
    </w:p>
    <w:p w14:paraId="6FE41796" w14:textId="47E4ECBF" w:rsidR="007310BA" w:rsidRDefault="008E4E08" w:rsidP="00746211">
      <w:pPr>
        <w:pStyle w:val="ListParagraph"/>
        <w:numPr>
          <w:ilvl w:val="2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ic membership </w:t>
      </w:r>
      <w:proofErr w:type="gramStart"/>
      <w:r>
        <w:rPr>
          <w:rFonts w:ascii="Arial" w:hAnsi="Arial" w:cs="Arial"/>
        </w:rPr>
        <w:t>fluctuates</w:t>
      </w:r>
      <w:proofErr w:type="gramEnd"/>
    </w:p>
    <w:p w14:paraId="345B4077" w14:textId="33C51F49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as</w:t>
      </w:r>
      <w:r w:rsidR="00832730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account </w:t>
      </w:r>
      <w:proofErr w:type="gramStart"/>
      <w:r>
        <w:rPr>
          <w:rFonts w:ascii="Arial" w:hAnsi="Arial" w:cs="Arial"/>
        </w:rPr>
        <w:t>have</w:t>
      </w:r>
      <w:proofErr w:type="gramEnd"/>
      <w:r>
        <w:rPr>
          <w:rFonts w:ascii="Arial" w:hAnsi="Arial" w:cs="Arial"/>
        </w:rPr>
        <w:t xml:space="preserve"> 0 dollars</w:t>
      </w:r>
    </w:p>
    <w:p w14:paraId="6666BC8D" w14:textId="7311C924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Recover</w:t>
      </w:r>
      <w:r w:rsidR="00746211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from the operations</w:t>
      </w:r>
    </w:p>
    <w:p w14:paraId="3E25B0DA" w14:textId="7D9BC580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ke all </w:t>
      </w:r>
      <w:proofErr w:type="gramStart"/>
      <w:r>
        <w:rPr>
          <w:rFonts w:ascii="Arial" w:hAnsi="Arial" w:cs="Arial"/>
        </w:rPr>
        <w:t>division</w:t>
      </w:r>
      <w:proofErr w:type="gramEnd"/>
      <w:r>
        <w:rPr>
          <w:rFonts w:ascii="Arial" w:hAnsi="Arial" w:cs="Arial"/>
        </w:rPr>
        <w:t xml:space="preserve"> whole </w:t>
      </w:r>
      <w:r w:rsidR="000C358E">
        <w:rPr>
          <w:rFonts w:ascii="Arial" w:hAnsi="Arial" w:cs="Arial"/>
        </w:rPr>
        <w:t>again.</w:t>
      </w:r>
    </w:p>
    <w:p w14:paraId="3845D610" w14:textId="34195F18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oping to get to a standardized deadlines than have extension being </w:t>
      </w:r>
      <w:r w:rsidR="000C358E">
        <w:rPr>
          <w:rFonts w:ascii="Arial" w:hAnsi="Arial" w:cs="Arial"/>
        </w:rPr>
        <w:t>given.</w:t>
      </w:r>
      <w:r>
        <w:rPr>
          <w:rFonts w:ascii="Arial" w:hAnsi="Arial" w:cs="Arial"/>
        </w:rPr>
        <w:t xml:space="preserve"> </w:t>
      </w:r>
    </w:p>
    <w:p w14:paraId="1B8A943A" w14:textId="55E6F298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Gala 130</w:t>
      </w:r>
    </w:p>
    <w:p w14:paraId="17F59ED7" w14:textId="0477E18E" w:rsidR="008E4E08" w:rsidRDefault="008E4E08" w:rsidP="00746211">
      <w:pPr>
        <w:pStyle w:val="ListParagraph"/>
        <w:numPr>
          <w:ilvl w:val="2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30 years since inducted into </w:t>
      </w:r>
      <w:proofErr w:type="gramStart"/>
      <w:r>
        <w:rPr>
          <w:rFonts w:ascii="Arial" w:hAnsi="Arial" w:cs="Arial"/>
        </w:rPr>
        <w:t>hall</w:t>
      </w:r>
      <w:proofErr w:type="gramEnd"/>
      <w:r>
        <w:rPr>
          <w:rFonts w:ascii="Arial" w:hAnsi="Arial" w:cs="Arial"/>
        </w:rPr>
        <w:t xml:space="preserve"> of </w:t>
      </w:r>
      <w:r w:rsidR="000C358E">
        <w:rPr>
          <w:rFonts w:ascii="Arial" w:hAnsi="Arial" w:cs="Arial"/>
        </w:rPr>
        <w:t>fame.</w:t>
      </w:r>
      <w:r>
        <w:rPr>
          <w:rFonts w:ascii="Arial" w:hAnsi="Arial" w:cs="Arial"/>
        </w:rPr>
        <w:t xml:space="preserve"> </w:t>
      </w:r>
    </w:p>
    <w:p w14:paraId="5BE68611" w14:textId="4B6F2A7B" w:rsidR="008E4E08" w:rsidRDefault="008E4E08" w:rsidP="00746211">
      <w:pPr>
        <w:pStyle w:val="ListParagraph"/>
        <w:numPr>
          <w:ilvl w:val="2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Soliciting nominations</w:t>
      </w:r>
    </w:p>
    <w:p w14:paraId="02BD9099" w14:textId="3AB99891" w:rsidR="008E4E08" w:rsidRDefault="008E4E08" w:rsidP="00746211">
      <w:pPr>
        <w:pStyle w:val="ListParagraph"/>
        <w:numPr>
          <w:ilvl w:val="2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ts </w:t>
      </w:r>
      <w:r w:rsidR="000C358E">
        <w:rPr>
          <w:rFonts w:ascii="Arial" w:hAnsi="Arial" w:cs="Arial"/>
        </w:rPr>
        <w:t xml:space="preserve">VIP </w:t>
      </w:r>
      <w:r>
        <w:rPr>
          <w:rFonts w:ascii="Arial" w:hAnsi="Arial" w:cs="Arial"/>
        </w:rPr>
        <w:t xml:space="preserve">of engineering education – 5 letters of support </w:t>
      </w:r>
    </w:p>
    <w:p w14:paraId="62F2A613" w14:textId="2A0377E6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est paper pic iv</w:t>
      </w:r>
    </w:p>
    <w:p w14:paraId="621B72EB" w14:textId="630B2ED7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challenging the notion of role models in engineering outreach programs for youth ()</w:t>
      </w:r>
    </w:p>
    <w:p w14:paraId="3369829A" w14:textId="6FF31BBD" w:rsidR="008E4E08" w:rsidRPr="003C6B0A" w:rsidRDefault="00C523C0" w:rsidP="008E4E08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8E4E08">
        <w:rPr>
          <w:rFonts w:ascii="Arial" w:hAnsi="Arial" w:cs="Arial"/>
        </w:rPr>
        <w:t xml:space="preserve">uestro impact- </w:t>
      </w:r>
      <w:r w:rsidR="004F2BD3">
        <w:rPr>
          <w:rFonts w:ascii="Arial" w:hAnsi="Arial" w:cs="Arial"/>
        </w:rPr>
        <w:t>Idalis</w:t>
      </w:r>
      <w:r w:rsidR="008E4E08">
        <w:rPr>
          <w:rFonts w:ascii="Arial" w:hAnsi="Arial" w:cs="Arial"/>
        </w:rPr>
        <w:t xml:space="preserve"> </w:t>
      </w:r>
    </w:p>
    <w:p w14:paraId="1A34BF88" w14:textId="44ABCE67" w:rsidR="00746211" w:rsidRDefault="003C6B0A" w:rsidP="008E4E0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8E4E08">
        <w:rPr>
          <w:rFonts w:ascii="Arial" w:hAnsi="Arial" w:cs="Arial"/>
        </w:rPr>
        <w:t>eedback-</w:t>
      </w:r>
    </w:p>
    <w:p w14:paraId="4B36FDEE" w14:textId="1D684BC1" w:rsidR="008E4E08" w:rsidRDefault="003C6B0A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E4E08">
        <w:rPr>
          <w:rFonts w:ascii="Arial" w:hAnsi="Arial" w:cs="Arial"/>
        </w:rPr>
        <w:t xml:space="preserve">aps </w:t>
      </w:r>
      <w:r w:rsidR="003755BA">
        <w:rPr>
          <w:rFonts w:ascii="Arial" w:hAnsi="Arial" w:cs="Arial"/>
        </w:rPr>
        <w:t>needed;</w:t>
      </w:r>
      <w:r w:rsidR="008E4E08">
        <w:rPr>
          <w:rFonts w:ascii="Arial" w:hAnsi="Arial" w:cs="Arial"/>
        </w:rPr>
        <w:t xml:space="preserve"> internet</w:t>
      </w:r>
      <w:r>
        <w:rPr>
          <w:rFonts w:ascii="Arial" w:hAnsi="Arial" w:cs="Arial"/>
        </w:rPr>
        <w:t xml:space="preserve"> </w:t>
      </w:r>
      <w:r w:rsidR="003755BA">
        <w:rPr>
          <w:rFonts w:ascii="Arial" w:hAnsi="Arial" w:cs="Arial"/>
        </w:rPr>
        <w:t>needed.</w:t>
      </w:r>
    </w:p>
    <w:p w14:paraId="094778D7" w14:textId="60D15685" w:rsidR="008E4E08" w:rsidRDefault="008E4E08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ternet sponsor </w:t>
      </w:r>
    </w:p>
    <w:p w14:paraId="59F11D9B" w14:textId="50D1FEA8" w:rsidR="008E4E08" w:rsidRDefault="004F2BD3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accessibility</w:t>
      </w:r>
      <w:r w:rsidR="008E4E08">
        <w:rPr>
          <w:rFonts w:ascii="Arial" w:hAnsi="Arial" w:cs="Arial"/>
        </w:rPr>
        <w:t xml:space="preserve">- </w:t>
      </w:r>
      <w:r w:rsidR="003755BA">
        <w:rPr>
          <w:rFonts w:ascii="Arial" w:hAnsi="Arial" w:cs="Arial"/>
        </w:rPr>
        <w:t>captions.</w:t>
      </w:r>
    </w:p>
    <w:p w14:paraId="35A8F4F1" w14:textId="1C46A166" w:rsidR="008E4E08" w:rsidRDefault="003755BA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Thanks</w:t>
      </w:r>
      <w:r w:rsidR="008E4E08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>childcare</w:t>
      </w:r>
      <w:r w:rsidR="008E4E08">
        <w:rPr>
          <w:rFonts w:ascii="Arial" w:hAnsi="Arial" w:cs="Arial"/>
        </w:rPr>
        <w:t xml:space="preserve">- reinforce </w:t>
      </w:r>
      <w:proofErr w:type="gramStart"/>
      <w:r w:rsidR="008E4E08">
        <w:rPr>
          <w:rFonts w:ascii="Arial" w:hAnsi="Arial" w:cs="Arial"/>
        </w:rPr>
        <w:t>it</w:t>
      </w:r>
      <w:proofErr w:type="gramEnd"/>
    </w:p>
    <w:p w14:paraId="01DE9C42" w14:textId="58E6718C" w:rsidR="008E4E08" w:rsidRDefault="001F2842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etter</w:t>
      </w:r>
      <w:r w:rsidR="00754ADF">
        <w:rPr>
          <w:rFonts w:ascii="Arial" w:hAnsi="Arial" w:cs="Arial"/>
        </w:rPr>
        <w:t xml:space="preserve"> bags, choose the bag if </w:t>
      </w:r>
      <w:r>
        <w:rPr>
          <w:rFonts w:ascii="Arial" w:hAnsi="Arial" w:cs="Arial"/>
        </w:rPr>
        <w:t xml:space="preserve">you </w:t>
      </w:r>
      <w:r w:rsidR="00754ADF">
        <w:rPr>
          <w:rFonts w:ascii="Arial" w:hAnsi="Arial" w:cs="Arial"/>
        </w:rPr>
        <w:t xml:space="preserve">want it—suggestion </w:t>
      </w:r>
    </w:p>
    <w:p w14:paraId="113153AA" w14:textId="2D1DE525" w:rsidR="008E4E08" w:rsidRDefault="003755BA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D</w:t>
      </w:r>
      <w:r w:rsidR="001F2842">
        <w:rPr>
          <w:rFonts w:ascii="Arial" w:hAnsi="Arial" w:cs="Arial"/>
        </w:rPr>
        <w:t>eadline</w:t>
      </w:r>
      <w:r>
        <w:rPr>
          <w:rFonts w:ascii="Arial" w:hAnsi="Arial" w:cs="Arial"/>
        </w:rPr>
        <w:t xml:space="preserve"> reminders</w:t>
      </w:r>
      <w:r w:rsidR="00754ADF">
        <w:rPr>
          <w:rFonts w:ascii="Arial" w:hAnsi="Arial" w:cs="Arial"/>
        </w:rPr>
        <w:t>, emails…</w:t>
      </w:r>
      <w:r w:rsidR="00746211">
        <w:rPr>
          <w:rFonts w:ascii="Arial" w:hAnsi="Arial" w:cs="Arial"/>
        </w:rPr>
        <w:t>reminder</w:t>
      </w:r>
      <w:r w:rsidR="00754ADF">
        <w:rPr>
          <w:rFonts w:ascii="Arial" w:hAnsi="Arial" w:cs="Arial"/>
        </w:rPr>
        <w:t xml:space="preserve"> emails</w:t>
      </w:r>
    </w:p>
    <w:p w14:paraId="120E1CC7" w14:textId="653A9D0D" w:rsidR="00754ADF" w:rsidRDefault="001F2842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etter</w:t>
      </w:r>
      <w:r w:rsidR="00754ADF">
        <w:rPr>
          <w:rFonts w:ascii="Arial" w:hAnsi="Arial" w:cs="Arial"/>
        </w:rPr>
        <w:t xml:space="preserve"> layout of navigation for looking for workshops and papers, finding sessions</w:t>
      </w:r>
    </w:p>
    <w:p w14:paraId="30563CD7" w14:textId="72AB5683" w:rsidR="00754ADF" w:rsidRDefault="001F2842" w:rsidP="00746211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Listening</w:t>
      </w:r>
      <w:r w:rsidR="00754ADF">
        <w:rPr>
          <w:rFonts w:ascii="Arial" w:hAnsi="Arial" w:cs="Arial"/>
        </w:rPr>
        <w:t xml:space="preserve"> sessions, survey us annually </w:t>
      </w:r>
    </w:p>
    <w:p w14:paraId="35429A38" w14:textId="295721C3" w:rsidR="00A2439B" w:rsidRPr="001F2842" w:rsidRDefault="001F2842" w:rsidP="00A2439B">
      <w:pPr>
        <w:pStyle w:val="ListParagraph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A2439B">
        <w:rPr>
          <w:rFonts w:ascii="Arial" w:hAnsi="Arial" w:cs="Arial"/>
        </w:rPr>
        <w:t xml:space="preserve">usiness meeting room- </w:t>
      </w:r>
      <w:r w:rsidR="003755BA">
        <w:rPr>
          <w:rFonts w:ascii="Arial" w:hAnsi="Arial" w:cs="Arial"/>
        </w:rPr>
        <w:t>circular maybe in the future</w:t>
      </w:r>
    </w:p>
    <w:p w14:paraId="30BF176C" w14:textId="77777777" w:rsidR="0062331A" w:rsidRPr="007B36A2" w:rsidRDefault="0062331A" w:rsidP="005C1D40">
      <w:pPr>
        <w:rPr>
          <w:rFonts w:ascii="Arial" w:hAnsi="Arial" w:cs="Arial"/>
        </w:rPr>
      </w:pPr>
    </w:p>
    <w:p w14:paraId="4807665B" w14:textId="0CA7B957" w:rsidR="0004671F" w:rsidRPr="007B36A2" w:rsidRDefault="0062331A" w:rsidP="00E92EA1">
      <w:pPr>
        <w:rPr>
          <w:rFonts w:ascii="Arial" w:hAnsi="Arial" w:cs="Arial"/>
          <w:b/>
          <w:bCs/>
        </w:rPr>
      </w:pPr>
      <w:r w:rsidRPr="007B36A2">
        <w:rPr>
          <w:rFonts w:ascii="Arial" w:hAnsi="Arial" w:cs="Arial"/>
          <w:b/>
          <w:bCs/>
        </w:rPr>
        <w:t xml:space="preserve">Actions to Take: </w:t>
      </w:r>
    </w:p>
    <w:p w14:paraId="70A287E0" w14:textId="24BB1D7F" w:rsidR="0062331A" w:rsidRPr="007B36A2" w:rsidRDefault="00920F7B" w:rsidP="0062331A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rPr>
          <w:rFonts w:ascii="Arial" w:hAnsi="Arial" w:cs="Arial"/>
        </w:rPr>
        <w:t>NA</w:t>
      </w:r>
    </w:p>
    <w:p w14:paraId="1B0C1B32" w14:textId="77777777" w:rsidR="00E92EA1" w:rsidRPr="00E92EA1" w:rsidRDefault="00E92EA1" w:rsidP="00E92EA1">
      <w:pPr>
        <w:rPr>
          <w:rFonts w:ascii="Arial" w:hAnsi="Arial" w:cs="Arial"/>
          <w:b/>
          <w:bCs/>
          <w:color w:val="000000" w:themeColor="text1"/>
        </w:rPr>
      </w:pPr>
    </w:p>
    <w:p w14:paraId="68223A3B" w14:textId="5F2972EE" w:rsidR="00696F10" w:rsidRDefault="424C89F8" w:rsidP="424C89F8">
      <w:pPr>
        <w:pStyle w:val="ListParagraph"/>
        <w:numPr>
          <w:ilvl w:val="0"/>
          <w:numId w:val="1"/>
        </w:numPr>
        <w:ind w:left="270" w:hanging="270"/>
        <w:jc w:val="both"/>
        <w:rPr>
          <w:rFonts w:ascii="Arial" w:hAnsi="Arial" w:cs="Arial"/>
          <w:b/>
          <w:bCs/>
          <w:color w:val="000000" w:themeColor="text1"/>
        </w:rPr>
      </w:pPr>
      <w:bookmarkStart w:id="0" w:name="_Hlk51849788"/>
      <w:r w:rsidRPr="424C89F8">
        <w:rPr>
          <w:rFonts w:ascii="Arial" w:hAnsi="Arial" w:cs="Arial"/>
          <w:b/>
          <w:bCs/>
          <w:color w:val="000000" w:themeColor="text1"/>
        </w:rPr>
        <w:t xml:space="preserve">  </w:t>
      </w:r>
      <w:r w:rsidR="001F2842">
        <w:rPr>
          <w:rFonts w:ascii="Arial" w:hAnsi="Arial" w:cs="Arial"/>
          <w:b/>
          <w:bCs/>
          <w:color w:val="000000" w:themeColor="text1"/>
        </w:rPr>
        <w:t>Web-Managers’</w:t>
      </w:r>
      <w:r w:rsidRPr="424C89F8">
        <w:rPr>
          <w:rFonts w:ascii="Arial" w:hAnsi="Arial" w:cs="Arial"/>
          <w:b/>
          <w:bCs/>
          <w:color w:val="000000" w:themeColor="text1"/>
        </w:rPr>
        <w:t xml:space="preserve"> Report </w:t>
      </w:r>
    </w:p>
    <w:p w14:paraId="2CBE5B4B" w14:textId="77777777" w:rsidR="00E454E3" w:rsidRDefault="00E454E3" w:rsidP="00E454E3">
      <w:pPr>
        <w:rPr>
          <w:rFonts w:ascii="Arial" w:hAnsi="Arial" w:cs="Arial"/>
          <w:color w:val="C45911" w:themeColor="accent2" w:themeShade="BF"/>
        </w:rPr>
      </w:pPr>
    </w:p>
    <w:p w14:paraId="18C99972" w14:textId="596FAFF6" w:rsidR="00E454E3" w:rsidRPr="00E454E3" w:rsidRDefault="00E454E3" w:rsidP="00E454E3">
      <w:pPr>
        <w:rPr>
          <w:rFonts w:ascii="Arial" w:hAnsi="Arial" w:cs="Arial"/>
          <w:b/>
          <w:bCs/>
        </w:rPr>
      </w:pPr>
      <w:r w:rsidRPr="00E454E3">
        <w:rPr>
          <w:rFonts w:ascii="Arial" w:hAnsi="Arial" w:cs="Arial"/>
          <w:b/>
          <w:bCs/>
        </w:rPr>
        <w:t>Talking Points:</w:t>
      </w:r>
    </w:p>
    <w:p w14:paraId="3D3CA122" w14:textId="270AF2B4" w:rsidR="00E92EA1" w:rsidRDefault="0017549F" w:rsidP="00E454E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Website more modern</w:t>
      </w:r>
      <w:r w:rsidR="00746211">
        <w:rPr>
          <w:rFonts w:ascii="Arial" w:hAnsi="Arial" w:cs="Arial"/>
        </w:rPr>
        <w:t>; some</w:t>
      </w:r>
      <w:r>
        <w:rPr>
          <w:rFonts w:ascii="Arial" w:hAnsi="Arial" w:cs="Arial"/>
        </w:rPr>
        <w:t xml:space="preserve"> changes have </w:t>
      </w:r>
      <w:r w:rsidR="001F2842">
        <w:rPr>
          <w:rFonts w:ascii="Arial" w:hAnsi="Arial" w:cs="Arial"/>
        </w:rPr>
        <w:t>happened.</w:t>
      </w:r>
    </w:p>
    <w:p w14:paraId="4A5EE1BF" w14:textId="5B6ECF3B" w:rsidR="0017549F" w:rsidRDefault="00746211" w:rsidP="00E454E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The main</w:t>
      </w:r>
      <w:r w:rsidR="0017549F">
        <w:rPr>
          <w:rFonts w:ascii="Arial" w:hAnsi="Arial" w:cs="Arial"/>
        </w:rPr>
        <w:t xml:space="preserve"> change is how we receive information…google form is how we receive </w:t>
      </w:r>
      <w:r w:rsidR="00920F7B">
        <w:rPr>
          <w:rFonts w:ascii="Arial" w:hAnsi="Arial" w:cs="Arial"/>
        </w:rPr>
        <w:t>information.</w:t>
      </w:r>
    </w:p>
    <w:p w14:paraId="2DF10E5F" w14:textId="6A0D9AFC" w:rsidR="0017549F" w:rsidRDefault="0017549F" w:rsidP="00E454E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t also goes with the </w:t>
      </w:r>
      <w:r w:rsidR="00746211">
        <w:rPr>
          <w:rFonts w:ascii="Arial" w:hAnsi="Arial" w:cs="Arial"/>
        </w:rPr>
        <w:t>newsletter</w:t>
      </w:r>
      <w:r>
        <w:rPr>
          <w:rFonts w:ascii="Arial" w:hAnsi="Arial" w:cs="Arial"/>
        </w:rPr>
        <w:t xml:space="preserve"> every month</w:t>
      </w:r>
      <w:r w:rsidR="001F2842">
        <w:rPr>
          <w:rFonts w:ascii="Arial" w:hAnsi="Arial" w:cs="Arial"/>
        </w:rPr>
        <w:t>.</w:t>
      </w:r>
      <w:r w:rsidR="00746211">
        <w:rPr>
          <w:rFonts w:ascii="Arial" w:hAnsi="Arial" w:cs="Arial"/>
        </w:rPr>
        <w:t xml:space="preserve"> It’s</w:t>
      </w:r>
      <w:r>
        <w:rPr>
          <w:rFonts w:ascii="Arial" w:hAnsi="Arial" w:cs="Arial"/>
        </w:rPr>
        <w:t xml:space="preserve"> easier…</w:t>
      </w:r>
    </w:p>
    <w:p w14:paraId="025C8749" w14:textId="71963553" w:rsidR="0017549F" w:rsidRDefault="0017549F" w:rsidP="00E454E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eeting minutes are also available </w:t>
      </w:r>
      <w:r w:rsidR="00746211">
        <w:rPr>
          <w:rFonts w:ascii="Arial" w:hAnsi="Arial" w:cs="Arial"/>
        </w:rPr>
        <w:t>there.</w:t>
      </w:r>
    </w:p>
    <w:p w14:paraId="6ACB6280" w14:textId="4D4188DD" w:rsidR="00E454E3" w:rsidRDefault="00E454E3" w:rsidP="00E454E3">
      <w:pPr>
        <w:rPr>
          <w:rFonts w:ascii="Arial" w:hAnsi="Arial" w:cs="Arial"/>
        </w:rPr>
      </w:pPr>
    </w:p>
    <w:p w14:paraId="662C6FEF" w14:textId="6E6D1519" w:rsidR="00E454E3" w:rsidRPr="00E454E3" w:rsidRDefault="00E454E3" w:rsidP="00E454E3">
      <w:pPr>
        <w:rPr>
          <w:rFonts w:ascii="Arial" w:hAnsi="Arial" w:cs="Arial"/>
          <w:b/>
          <w:bCs/>
        </w:rPr>
      </w:pPr>
      <w:r w:rsidRPr="00E454E3">
        <w:rPr>
          <w:rFonts w:ascii="Arial" w:hAnsi="Arial" w:cs="Arial"/>
          <w:b/>
          <w:bCs/>
        </w:rPr>
        <w:t>Actions to Take:</w:t>
      </w:r>
    </w:p>
    <w:p w14:paraId="69CF4ED3" w14:textId="7A3DD402" w:rsidR="00E454E3" w:rsidRPr="00E454E3" w:rsidRDefault="00E454E3" w:rsidP="00E454E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N/A</w:t>
      </w:r>
    </w:p>
    <w:p w14:paraId="2361AA71" w14:textId="77777777" w:rsidR="00E92EA1" w:rsidRPr="00E92EA1" w:rsidRDefault="00E92EA1" w:rsidP="00E92EA1">
      <w:pPr>
        <w:jc w:val="both"/>
        <w:rPr>
          <w:rFonts w:ascii="Arial" w:hAnsi="Arial" w:cs="Arial"/>
          <w:b/>
          <w:bCs/>
          <w:color w:val="000000" w:themeColor="text1"/>
        </w:rPr>
      </w:pPr>
    </w:p>
    <w:bookmarkEnd w:id="0"/>
    <w:p w14:paraId="479D8FE3" w14:textId="30FB3C8D" w:rsidR="00F925A8" w:rsidRDefault="424C89F8" w:rsidP="424C89F8">
      <w:pPr>
        <w:pStyle w:val="ListParagraph"/>
        <w:numPr>
          <w:ilvl w:val="0"/>
          <w:numId w:val="1"/>
        </w:numPr>
        <w:ind w:left="270" w:hanging="270"/>
        <w:jc w:val="both"/>
        <w:rPr>
          <w:rFonts w:ascii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WIED Volunteers</w:t>
      </w:r>
    </w:p>
    <w:p w14:paraId="2459680B" w14:textId="77777777" w:rsidR="001552D0" w:rsidRDefault="001552D0" w:rsidP="00E454E3">
      <w:pPr>
        <w:rPr>
          <w:rFonts w:ascii="Arial" w:hAnsi="Arial" w:cs="Arial"/>
          <w:b/>
          <w:bCs/>
        </w:rPr>
      </w:pPr>
    </w:p>
    <w:p w14:paraId="563AE8B4" w14:textId="4AE0924D" w:rsidR="00E454E3" w:rsidRPr="00E454E3" w:rsidRDefault="00E454E3" w:rsidP="00E454E3">
      <w:pPr>
        <w:rPr>
          <w:rFonts w:ascii="Arial" w:hAnsi="Arial" w:cs="Arial"/>
          <w:b/>
          <w:bCs/>
        </w:rPr>
      </w:pPr>
      <w:r w:rsidRPr="00E454E3">
        <w:rPr>
          <w:rFonts w:ascii="Arial" w:hAnsi="Arial" w:cs="Arial"/>
          <w:b/>
          <w:bCs/>
        </w:rPr>
        <w:t>Talking Points:</w:t>
      </w:r>
    </w:p>
    <w:p w14:paraId="2890F659" w14:textId="668D6443" w:rsidR="00E454E3" w:rsidRDefault="0017549F" w:rsidP="00E454E3">
      <w:pPr>
        <w:pStyle w:val="ListParagraph"/>
        <w:numPr>
          <w:ilvl w:val="0"/>
          <w:numId w:val="3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f you want to volunteer </w:t>
      </w:r>
      <w:r w:rsidR="00746211">
        <w:rPr>
          <w:rFonts w:ascii="Arial" w:hAnsi="Arial" w:cs="Arial"/>
        </w:rPr>
        <w:t>your</w:t>
      </w:r>
      <w:r>
        <w:rPr>
          <w:rFonts w:ascii="Arial" w:hAnsi="Arial" w:cs="Arial"/>
        </w:rPr>
        <w:t xml:space="preserve"> time, like reviewing papers</w:t>
      </w:r>
    </w:p>
    <w:p w14:paraId="07185F15" w14:textId="5C8CC8F3" w:rsidR="0017549F" w:rsidRPr="00E454E3" w:rsidRDefault="0017549F" w:rsidP="00E454E3">
      <w:pPr>
        <w:pStyle w:val="ListParagraph"/>
        <w:numPr>
          <w:ilvl w:val="0"/>
          <w:numId w:val="3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nect is </w:t>
      </w:r>
      <w:r w:rsidR="00746211">
        <w:rPr>
          <w:rFonts w:ascii="Arial" w:hAnsi="Arial" w:cs="Arial"/>
        </w:rPr>
        <w:t>coming. Review</w:t>
      </w:r>
    </w:p>
    <w:p w14:paraId="2A22A6B9" w14:textId="77777777" w:rsidR="00E454E3" w:rsidRDefault="00E454E3" w:rsidP="00E454E3">
      <w:pPr>
        <w:rPr>
          <w:rFonts w:ascii="Arial" w:hAnsi="Arial" w:cs="Arial"/>
        </w:rPr>
      </w:pPr>
    </w:p>
    <w:p w14:paraId="0E62BF8E" w14:textId="77777777" w:rsidR="00E454E3" w:rsidRPr="00E454E3" w:rsidRDefault="00E454E3" w:rsidP="00E454E3">
      <w:pPr>
        <w:rPr>
          <w:rFonts w:ascii="Arial" w:hAnsi="Arial" w:cs="Arial"/>
          <w:b/>
          <w:bCs/>
        </w:rPr>
      </w:pPr>
      <w:r w:rsidRPr="00E454E3">
        <w:rPr>
          <w:rFonts w:ascii="Arial" w:hAnsi="Arial" w:cs="Arial"/>
          <w:b/>
          <w:bCs/>
        </w:rPr>
        <w:t>Actions to Take:</w:t>
      </w:r>
    </w:p>
    <w:p w14:paraId="7D5B74D6" w14:textId="77777777" w:rsidR="00E454E3" w:rsidRPr="00E454E3" w:rsidRDefault="00E454E3" w:rsidP="00E454E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N/A</w:t>
      </w:r>
    </w:p>
    <w:p w14:paraId="449E4951" w14:textId="77777777" w:rsidR="00E92EA1" w:rsidRPr="00E92EA1" w:rsidRDefault="00E92EA1" w:rsidP="00E92EA1">
      <w:pPr>
        <w:jc w:val="both"/>
        <w:rPr>
          <w:rFonts w:ascii="Arial" w:hAnsi="Arial" w:cs="Arial"/>
          <w:b/>
          <w:bCs/>
          <w:color w:val="000000" w:themeColor="text1"/>
        </w:rPr>
      </w:pPr>
    </w:p>
    <w:p w14:paraId="5F39132B" w14:textId="4B2CF2E3" w:rsidR="00027E1F" w:rsidRPr="00027E1F" w:rsidRDefault="424C89F8" w:rsidP="00027E1F">
      <w:pPr>
        <w:pStyle w:val="ListParagraph"/>
        <w:numPr>
          <w:ilvl w:val="0"/>
          <w:numId w:val="1"/>
        </w:numPr>
        <w:ind w:left="270" w:hanging="270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Program Chair’s Report, 202</w:t>
      </w:r>
      <w:r w:rsidR="00A81676">
        <w:rPr>
          <w:rFonts w:ascii="Arial" w:hAnsi="Arial" w:cs="Arial"/>
          <w:b/>
          <w:bCs/>
          <w:color w:val="000000" w:themeColor="text1"/>
        </w:rPr>
        <w:t>2</w:t>
      </w:r>
      <w:r w:rsidRPr="424C89F8">
        <w:rPr>
          <w:rFonts w:ascii="Arial" w:hAnsi="Arial" w:cs="Arial"/>
          <w:b/>
          <w:bCs/>
          <w:color w:val="000000" w:themeColor="text1"/>
        </w:rPr>
        <w:t>-202</w:t>
      </w:r>
      <w:r w:rsidR="00A81676">
        <w:rPr>
          <w:rFonts w:ascii="Arial" w:hAnsi="Arial" w:cs="Arial"/>
          <w:b/>
          <w:bCs/>
          <w:color w:val="000000" w:themeColor="text1"/>
        </w:rPr>
        <w:t>3</w:t>
      </w:r>
    </w:p>
    <w:p w14:paraId="218DC59A" w14:textId="6ABAAD87" w:rsidR="00027E1F" w:rsidRDefault="00027E1F" w:rsidP="00027E1F">
      <w:pPr>
        <w:jc w:val="both"/>
        <w:rPr>
          <w:rFonts w:ascii="Arial" w:eastAsia="Arial" w:hAnsi="Arial" w:cs="Arial"/>
          <w:color w:val="C45911" w:themeColor="accent2" w:themeShade="BF"/>
        </w:rPr>
      </w:pPr>
    </w:p>
    <w:p w14:paraId="16A00244" w14:textId="5B8462FD" w:rsidR="00027E1F" w:rsidRPr="00027E1F" w:rsidRDefault="00027E1F" w:rsidP="00027E1F">
      <w:pPr>
        <w:jc w:val="both"/>
        <w:rPr>
          <w:rFonts w:ascii="Arial" w:eastAsia="Arial" w:hAnsi="Arial" w:cs="Arial"/>
          <w:b/>
          <w:bCs/>
        </w:rPr>
      </w:pPr>
      <w:r w:rsidRPr="00027E1F">
        <w:rPr>
          <w:rFonts w:ascii="Arial" w:eastAsia="Arial" w:hAnsi="Arial" w:cs="Arial"/>
          <w:b/>
          <w:bCs/>
        </w:rPr>
        <w:t>Talking Points:</w:t>
      </w:r>
    </w:p>
    <w:p w14:paraId="09B29B9D" w14:textId="26EAD661" w:rsidR="008865EF" w:rsidRDefault="0017549F" w:rsidP="008865EF">
      <w:pPr>
        <w:pStyle w:val="ListParagraph"/>
        <w:numPr>
          <w:ilvl w:val="0"/>
          <w:numId w:val="2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39 </w:t>
      </w:r>
      <w:r w:rsidR="00746211">
        <w:rPr>
          <w:rFonts w:ascii="Arial" w:eastAsia="Arial" w:hAnsi="Arial" w:cs="Arial"/>
        </w:rPr>
        <w:t>papers</w:t>
      </w:r>
    </w:p>
    <w:p w14:paraId="3B33F2AA" w14:textId="2A3B5F61" w:rsidR="0017549F" w:rsidRDefault="0017549F" w:rsidP="008865EF">
      <w:pPr>
        <w:pStyle w:val="ListParagraph"/>
        <w:numPr>
          <w:ilvl w:val="0"/>
          <w:numId w:val="2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ack of communication, systems email missing., systemic issues</w:t>
      </w:r>
    </w:p>
    <w:p w14:paraId="42C6D73E" w14:textId="2D04C485" w:rsidR="0017549F" w:rsidRDefault="0017549F" w:rsidP="008865EF">
      <w:pPr>
        <w:pStyle w:val="ListParagraph"/>
        <w:numPr>
          <w:ilvl w:val="0"/>
          <w:numId w:val="2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746211">
        <w:rPr>
          <w:rFonts w:ascii="Arial" w:eastAsia="Arial" w:hAnsi="Arial" w:cs="Arial"/>
        </w:rPr>
        <w:t>2</w:t>
      </w:r>
      <w:r>
        <w:rPr>
          <w:rFonts w:ascii="Arial" w:eastAsia="Arial" w:hAnsi="Arial" w:cs="Arial"/>
        </w:rPr>
        <w:t xml:space="preserve"> active reviewers</w:t>
      </w:r>
    </w:p>
    <w:p w14:paraId="3CC1F581" w14:textId="60120DAC" w:rsidR="0017549F" w:rsidRDefault="00746211" w:rsidP="008865EF">
      <w:pPr>
        <w:pStyle w:val="ListParagraph"/>
        <w:numPr>
          <w:ilvl w:val="0"/>
          <w:numId w:val="2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ight</w:t>
      </w:r>
      <w:r w:rsidR="0017549F">
        <w:rPr>
          <w:rFonts w:ascii="Arial" w:eastAsia="Arial" w:hAnsi="Arial" w:cs="Arial"/>
        </w:rPr>
        <w:t xml:space="preserve"> technical sessions, 4-5 papers </w:t>
      </w:r>
    </w:p>
    <w:p w14:paraId="09206D01" w14:textId="15A9F332" w:rsidR="0017549F" w:rsidRDefault="0017549F" w:rsidP="008865EF">
      <w:pPr>
        <w:pStyle w:val="ListParagraph"/>
        <w:numPr>
          <w:ilvl w:val="0"/>
          <w:numId w:val="2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ind, </w:t>
      </w:r>
      <w:r w:rsidR="00746211">
        <w:rPr>
          <w:rFonts w:ascii="Arial" w:eastAsia="Arial" w:hAnsi="Arial" w:cs="Arial"/>
        </w:rPr>
        <w:t xml:space="preserve">PCEE </w:t>
      </w:r>
      <w:r>
        <w:rPr>
          <w:rFonts w:ascii="Arial" w:eastAsia="Arial" w:hAnsi="Arial" w:cs="Arial"/>
        </w:rPr>
        <w:t xml:space="preserve">small groups in </w:t>
      </w:r>
      <w:r w:rsidR="00746211">
        <w:rPr>
          <w:rFonts w:ascii="Arial" w:eastAsia="Arial" w:hAnsi="Arial" w:cs="Arial"/>
        </w:rPr>
        <w:t>WIED</w:t>
      </w:r>
      <w:r>
        <w:rPr>
          <w:rFonts w:ascii="Arial" w:eastAsia="Arial" w:hAnsi="Arial" w:cs="Arial"/>
        </w:rPr>
        <w:t xml:space="preserve"> mixers</w:t>
      </w:r>
    </w:p>
    <w:p w14:paraId="7A827D81" w14:textId="267E09B9" w:rsidR="0017549F" w:rsidRPr="00027E1F" w:rsidRDefault="00746211" w:rsidP="008865EF">
      <w:pPr>
        <w:pStyle w:val="ListParagraph"/>
        <w:numPr>
          <w:ilvl w:val="0"/>
          <w:numId w:val="2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 </w:t>
      </w:r>
      <w:r w:rsidR="00BC08C5">
        <w:rPr>
          <w:rFonts w:ascii="Arial" w:eastAsia="Arial" w:hAnsi="Arial" w:cs="Arial"/>
        </w:rPr>
        <w:t xml:space="preserve">Panels </w:t>
      </w:r>
      <w:r w:rsidR="00D12041">
        <w:rPr>
          <w:rFonts w:ascii="Arial" w:eastAsia="Arial" w:hAnsi="Arial" w:cs="Arial"/>
        </w:rPr>
        <w:t>– excellent panel</w:t>
      </w:r>
    </w:p>
    <w:p w14:paraId="6B64051D" w14:textId="26452C8E" w:rsidR="00027E1F" w:rsidRPr="00027E1F" w:rsidRDefault="00027E1F" w:rsidP="00027E1F">
      <w:pPr>
        <w:rPr>
          <w:rFonts w:ascii="Arial" w:eastAsia="Arial" w:hAnsi="Arial" w:cs="Arial"/>
          <w:b/>
          <w:bCs/>
        </w:rPr>
      </w:pPr>
    </w:p>
    <w:p w14:paraId="46CB0200" w14:textId="71447CEE" w:rsidR="00027E1F" w:rsidRPr="00027E1F" w:rsidRDefault="00027E1F" w:rsidP="00027E1F">
      <w:pPr>
        <w:rPr>
          <w:rFonts w:ascii="Arial" w:eastAsia="Arial" w:hAnsi="Arial" w:cs="Arial"/>
          <w:b/>
          <w:bCs/>
        </w:rPr>
      </w:pPr>
      <w:r w:rsidRPr="00027E1F">
        <w:rPr>
          <w:rFonts w:ascii="Arial" w:eastAsia="Arial" w:hAnsi="Arial" w:cs="Arial"/>
          <w:b/>
          <w:bCs/>
        </w:rPr>
        <w:t>Actions to Take:</w:t>
      </w:r>
    </w:p>
    <w:p w14:paraId="6B79B011" w14:textId="23D0D5E4" w:rsidR="00027E1F" w:rsidRPr="00027E1F" w:rsidRDefault="00027E1F" w:rsidP="00027E1F">
      <w:pPr>
        <w:pStyle w:val="ListParagraph"/>
        <w:numPr>
          <w:ilvl w:val="0"/>
          <w:numId w:val="40"/>
        </w:numPr>
        <w:rPr>
          <w:rFonts w:ascii="Arial" w:eastAsia="Arial" w:hAnsi="Arial" w:cs="Arial"/>
        </w:rPr>
      </w:pPr>
      <w:r w:rsidRPr="00027E1F">
        <w:rPr>
          <w:rFonts w:ascii="Arial" w:eastAsia="Arial" w:hAnsi="Arial" w:cs="Arial"/>
        </w:rPr>
        <w:t>N/A</w:t>
      </w:r>
    </w:p>
    <w:p w14:paraId="77FD067C" w14:textId="77777777" w:rsidR="00E92EA1" w:rsidRPr="00E92EA1" w:rsidRDefault="00E92EA1" w:rsidP="00E92EA1">
      <w:pPr>
        <w:jc w:val="both"/>
        <w:rPr>
          <w:rFonts w:ascii="Arial" w:eastAsia="Arial" w:hAnsi="Arial" w:cs="Arial"/>
          <w:b/>
          <w:bCs/>
          <w:color w:val="000000" w:themeColor="text1"/>
        </w:rPr>
      </w:pPr>
    </w:p>
    <w:p w14:paraId="3C78D2C3" w14:textId="4D976FF1" w:rsidR="00F925A8" w:rsidRPr="00027E1F" w:rsidRDefault="424C89F8" w:rsidP="424C89F8">
      <w:pPr>
        <w:pStyle w:val="ListParagraph"/>
        <w:numPr>
          <w:ilvl w:val="0"/>
          <w:numId w:val="1"/>
        </w:numPr>
        <w:ind w:left="270" w:hanging="270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Honors &amp; Recognitions (</w:t>
      </w:r>
      <w:r w:rsidR="001F2842" w:rsidRPr="424C89F8">
        <w:rPr>
          <w:rFonts w:ascii="Arial" w:hAnsi="Arial" w:cs="Arial"/>
          <w:b/>
          <w:bCs/>
          <w:color w:val="000000" w:themeColor="text1"/>
        </w:rPr>
        <w:t>Washburn</w:t>
      </w:r>
      <w:r w:rsidRPr="424C89F8">
        <w:rPr>
          <w:rFonts w:ascii="Arial" w:hAnsi="Arial" w:cs="Arial"/>
          <w:b/>
          <w:bCs/>
          <w:color w:val="000000" w:themeColor="text1"/>
        </w:rPr>
        <w:t>)</w:t>
      </w:r>
    </w:p>
    <w:p w14:paraId="37A83B21" w14:textId="0BB85F85" w:rsidR="00BC08C5" w:rsidRDefault="00027E1F" w:rsidP="00027E1F">
      <w:pPr>
        <w:jc w:val="both"/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00DDA385" w14:textId="5E4F4B3D" w:rsidR="00BC08C5" w:rsidRPr="002D0F75" w:rsidRDefault="00BC08C5" w:rsidP="00027E1F">
      <w:pPr>
        <w:jc w:val="both"/>
        <w:rPr>
          <w:rFonts w:ascii="Arial" w:eastAsia="Arial" w:hAnsi="Arial" w:cs="Arial"/>
          <w:color w:val="000000" w:themeColor="text1"/>
        </w:rPr>
      </w:pPr>
      <w:r w:rsidRPr="002D0F75">
        <w:rPr>
          <w:rFonts w:ascii="Arial" w:eastAsia="Arial" w:hAnsi="Arial" w:cs="Arial"/>
          <w:color w:val="000000" w:themeColor="text1"/>
        </w:rPr>
        <w:lastRenderedPageBreak/>
        <w:t xml:space="preserve">Shout out to </w:t>
      </w:r>
      <w:r w:rsidR="00D033C0" w:rsidRPr="002D0F75">
        <w:rPr>
          <w:rFonts w:ascii="Arial" w:eastAsia="Arial" w:hAnsi="Arial" w:cs="Arial"/>
          <w:color w:val="000000" w:themeColor="text1"/>
        </w:rPr>
        <w:t>Janet</w:t>
      </w:r>
      <w:r w:rsidRPr="002D0F75">
        <w:rPr>
          <w:rFonts w:ascii="Arial" w:eastAsia="Arial" w:hAnsi="Arial" w:cs="Arial"/>
          <w:color w:val="000000" w:themeColor="text1"/>
        </w:rPr>
        <w:t xml:space="preserve"> for Michigan </w:t>
      </w:r>
      <w:r w:rsidR="00D033C0" w:rsidRPr="002D0F75">
        <w:rPr>
          <w:rFonts w:ascii="Arial" w:eastAsia="Arial" w:hAnsi="Arial" w:cs="Arial"/>
          <w:color w:val="000000" w:themeColor="text1"/>
        </w:rPr>
        <w:t>Tec</w:t>
      </w:r>
      <w:r w:rsidR="00CE111A">
        <w:rPr>
          <w:rFonts w:ascii="Arial" w:eastAsia="Arial" w:hAnsi="Arial" w:cs="Arial"/>
          <w:color w:val="000000" w:themeColor="text1"/>
        </w:rPr>
        <w:t>h</w:t>
      </w:r>
      <w:r w:rsidR="002D0F75" w:rsidRPr="002D0F75">
        <w:rPr>
          <w:rFonts w:ascii="Arial" w:eastAsia="Arial" w:hAnsi="Arial" w:cs="Arial"/>
          <w:color w:val="000000" w:themeColor="text1"/>
        </w:rPr>
        <w:t xml:space="preserve">, who </w:t>
      </w:r>
      <w:r w:rsidRPr="002D0F75">
        <w:rPr>
          <w:rFonts w:ascii="Arial" w:eastAsia="Arial" w:hAnsi="Arial" w:cs="Arial"/>
          <w:color w:val="000000" w:themeColor="text1"/>
        </w:rPr>
        <w:t xml:space="preserve">sponsored the awards portion </w:t>
      </w:r>
    </w:p>
    <w:p w14:paraId="0207BED1" w14:textId="3BF7A02F" w:rsidR="00BC08C5" w:rsidRPr="002D0F75" w:rsidRDefault="002D0F75" w:rsidP="00027E1F">
      <w:pPr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Of </w:t>
      </w:r>
      <w:r w:rsidRPr="002D0F75">
        <w:rPr>
          <w:rFonts w:ascii="Arial" w:eastAsia="Arial" w:hAnsi="Arial" w:cs="Arial"/>
          <w:color w:val="000000" w:themeColor="text1"/>
        </w:rPr>
        <w:t>Mara Washburn</w:t>
      </w:r>
    </w:p>
    <w:p w14:paraId="2A5A5344" w14:textId="5C5FC2AD" w:rsidR="00E92EA1" w:rsidRPr="008E5714" w:rsidRDefault="008865EF" w:rsidP="00445E7E">
      <w:pPr>
        <w:pStyle w:val="ListParagraph"/>
        <w:numPr>
          <w:ilvl w:val="0"/>
          <w:numId w:val="37"/>
        </w:numPr>
        <w:jc w:val="both"/>
        <w:rPr>
          <w:rFonts w:ascii="Arial" w:eastAsia="Arial" w:hAnsi="Arial" w:cs="Arial"/>
        </w:rPr>
      </w:pPr>
      <w:r w:rsidRPr="008E5714">
        <w:rPr>
          <w:rFonts w:ascii="Arial" w:eastAsia="Arial" w:hAnsi="Arial" w:cs="Arial"/>
        </w:rPr>
        <w:t>Faculty Awardee list</w:t>
      </w:r>
      <w:r w:rsidR="00AA380F" w:rsidRPr="008E5714">
        <w:rPr>
          <w:rFonts w:ascii="Arial" w:eastAsia="Arial" w:hAnsi="Arial" w:cs="Arial"/>
        </w:rPr>
        <w:t xml:space="preserve">: </w:t>
      </w:r>
    </w:p>
    <w:p w14:paraId="4F9ED33D" w14:textId="77E5FAEB" w:rsidR="008E5714" w:rsidRDefault="00BC08C5" w:rsidP="008E5714">
      <w:pPr>
        <w:pStyle w:val="ListParagraph"/>
        <w:numPr>
          <w:ilvl w:val="1"/>
          <w:numId w:val="37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usan </w:t>
      </w:r>
      <w:r w:rsidR="00D033C0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ajadi awardee</w:t>
      </w:r>
    </w:p>
    <w:p w14:paraId="25988E18" w14:textId="3EA0F330" w:rsidR="00BC08C5" w:rsidRDefault="00BC08C5" w:rsidP="00D12041">
      <w:pPr>
        <w:pStyle w:val="ListParagraph"/>
        <w:numPr>
          <w:ilvl w:val="2"/>
          <w:numId w:val="37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roadening participation has been my </w:t>
      </w:r>
      <w:proofErr w:type="gramStart"/>
      <w:r>
        <w:rPr>
          <w:rFonts w:ascii="Arial" w:eastAsia="Arial" w:hAnsi="Arial" w:cs="Arial"/>
        </w:rPr>
        <w:t>passion</w:t>
      </w:r>
      <w:proofErr w:type="gramEnd"/>
    </w:p>
    <w:p w14:paraId="4CB32381" w14:textId="4EE7B478" w:rsidR="008E5714" w:rsidRPr="008E5714" w:rsidRDefault="008E5714" w:rsidP="008E5714">
      <w:pPr>
        <w:pStyle w:val="ListParagraph"/>
        <w:numPr>
          <w:ilvl w:val="0"/>
          <w:numId w:val="37"/>
        </w:numPr>
        <w:jc w:val="both"/>
        <w:rPr>
          <w:rFonts w:ascii="Arial" w:eastAsia="Arial" w:hAnsi="Arial" w:cs="Arial"/>
        </w:rPr>
      </w:pPr>
      <w:r w:rsidRPr="008E5714">
        <w:rPr>
          <w:rFonts w:ascii="Arial" w:eastAsia="Arial" w:hAnsi="Arial" w:cs="Arial"/>
        </w:rPr>
        <w:t xml:space="preserve">Student Awardee List: </w:t>
      </w:r>
    </w:p>
    <w:p w14:paraId="431D51E1" w14:textId="05EC3575" w:rsidR="008E5714" w:rsidRPr="008E5714" w:rsidRDefault="00BC08C5" w:rsidP="008E5714">
      <w:pPr>
        <w:numPr>
          <w:ilvl w:val="0"/>
          <w:numId w:val="41"/>
        </w:numPr>
        <w:tabs>
          <w:tab w:val="num" w:pos="720"/>
        </w:tabs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</w:t>
      </w:r>
    </w:p>
    <w:p w14:paraId="554B638F" w14:textId="750AE209" w:rsidR="00027E1F" w:rsidRPr="008E5714" w:rsidRDefault="00027E1F" w:rsidP="00027E1F">
      <w:pPr>
        <w:jc w:val="both"/>
        <w:rPr>
          <w:rFonts w:ascii="Arial" w:eastAsia="Arial" w:hAnsi="Arial" w:cs="Arial"/>
        </w:rPr>
      </w:pPr>
    </w:p>
    <w:p w14:paraId="3D8E5DBE" w14:textId="7AC4545A" w:rsidR="00027E1F" w:rsidRPr="008E5714" w:rsidRDefault="00027E1F" w:rsidP="00027E1F">
      <w:pPr>
        <w:jc w:val="both"/>
        <w:rPr>
          <w:rFonts w:ascii="Arial" w:eastAsia="Arial" w:hAnsi="Arial" w:cs="Arial"/>
          <w:b/>
          <w:bCs/>
        </w:rPr>
      </w:pPr>
      <w:r w:rsidRPr="008E5714">
        <w:rPr>
          <w:rFonts w:ascii="Arial" w:eastAsia="Arial" w:hAnsi="Arial" w:cs="Arial"/>
          <w:b/>
          <w:bCs/>
        </w:rPr>
        <w:t>Actions to Take:</w:t>
      </w:r>
    </w:p>
    <w:p w14:paraId="58E4FA87" w14:textId="7FB0BAEF" w:rsidR="00027E1F" w:rsidRPr="008E5714" w:rsidRDefault="00AA380F" w:rsidP="00027E1F">
      <w:pPr>
        <w:pStyle w:val="ListParagraph"/>
        <w:numPr>
          <w:ilvl w:val="0"/>
          <w:numId w:val="37"/>
        </w:numPr>
        <w:jc w:val="both"/>
        <w:rPr>
          <w:rFonts w:ascii="Arial" w:eastAsia="Arial" w:hAnsi="Arial" w:cs="Arial"/>
        </w:rPr>
      </w:pPr>
      <w:r w:rsidRPr="008E5714">
        <w:rPr>
          <w:rFonts w:ascii="Arial" w:eastAsia="Arial" w:hAnsi="Arial" w:cs="Arial"/>
        </w:rPr>
        <w:t>N/A</w:t>
      </w:r>
    </w:p>
    <w:p w14:paraId="1AAB5EC9" w14:textId="77777777" w:rsidR="00E92EA1" w:rsidRPr="00E92EA1" w:rsidRDefault="00E92EA1" w:rsidP="00E92EA1">
      <w:pPr>
        <w:jc w:val="both"/>
        <w:rPr>
          <w:rFonts w:ascii="Arial" w:eastAsia="Arial" w:hAnsi="Arial" w:cs="Arial"/>
          <w:b/>
          <w:bCs/>
          <w:color w:val="000000" w:themeColor="text1"/>
        </w:rPr>
      </w:pPr>
    </w:p>
    <w:p w14:paraId="57FB4D4D" w14:textId="3B600FB9" w:rsidR="00F925A8" w:rsidRPr="00E92EA1" w:rsidRDefault="424C89F8" w:rsidP="424C89F8">
      <w:pPr>
        <w:pStyle w:val="ListParagraph"/>
        <w:numPr>
          <w:ilvl w:val="0"/>
          <w:numId w:val="1"/>
        </w:numPr>
        <w:ind w:left="270" w:hanging="270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WIED’s Best Paper Recap</w:t>
      </w:r>
    </w:p>
    <w:p w14:paraId="3C6170A0" w14:textId="09469FF9" w:rsidR="00E92EA1" w:rsidRPr="002D0F75" w:rsidRDefault="00BC08C5" w:rsidP="00A81676">
      <w:pPr>
        <w:pStyle w:val="ListParagraph"/>
        <w:numPr>
          <w:ilvl w:val="0"/>
          <w:numId w:val="42"/>
        </w:numPr>
        <w:jc w:val="both"/>
        <w:rPr>
          <w:rFonts w:ascii="Arial" w:eastAsia="Arial" w:hAnsi="Arial" w:cs="Arial"/>
          <w:color w:val="000000" w:themeColor="text1"/>
        </w:rPr>
      </w:pPr>
      <w:r w:rsidRPr="002D0F75">
        <w:rPr>
          <w:rFonts w:ascii="Arial" w:eastAsia="Arial" w:hAnsi="Arial" w:cs="Arial"/>
        </w:rPr>
        <w:t>D</w:t>
      </w:r>
      <w:r w:rsidR="002D0F75" w:rsidRPr="002D0F75">
        <w:rPr>
          <w:rFonts w:ascii="Arial" w:eastAsia="Arial" w:hAnsi="Arial" w:cs="Arial"/>
        </w:rPr>
        <w:t>enice</w:t>
      </w:r>
      <w:r w:rsidRPr="002D0F75">
        <w:rPr>
          <w:rFonts w:ascii="Arial" w:eastAsia="Arial" w:hAnsi="Arial" w:cs="Arial"/>
        </w:rPr>
        <w:t xml:space="preserve"> D</w:t>
      </w:r>
      <w:r w:rsidR="002D0F75" w:rsidRPr="002D0F75">
        <w:rPr>
          <w:rFonts w:ascii="Arial" w:eastAsia="Arial" w:hAnsi="Arial" w:cs="Arial"/>
        </w:rPr>
        <w:t>enton</w:t>
      </w:r>
      <w:r w:rsidRPr="002D0F75">
        <w:rPr>
          <w:rFonts w:ascii="Arial" w:eastAsia="Arial" w:hAnsi="Arial" w:cs="Arial"/>
        </w:rPr>
        <w:t xml:space="preserve"> best paper award…grant funding</w:t>
      </w:r>
      <w:r w:rsidR="002C5E43">
        <w:rPr>
          <w:rFonts w:ascii="Arial" w:eastAsia="Arial" w:hAnsi="Arial" w:cs="Arial"/>
        </w:rPr>
        <w:t xml:space="preserve">- Dr Shawna </w:t>
      </w:r>
      <w:proofErr w:type="spellStart"/>
      <w:r w:rsidR="002C5E43">
        <w:rPr>
          <w:rFonts w:ascii="Arial" w:eastAsia="Arial" w:hAnsi="Arial" w:cs="Arial"/>
        </w:rPr>
        <w:t>Vican</w:t>
      </w:r>
      <w:proofErr w:type="spellEnd"/>
    </w:p>
    <w:p w14:paraId="3F277A40" w14:textId="526C3D94" w:rsidR="00BC08C5" w:rsidRPr="002D0F75" w:rsidRDefault="002D0F75" w:rsidP="002D0F75">
      <w:pPr>
        <w:pStyle w:val="ListParagraph"/>
        <w:numPr>
          <w:ilvl w:val="1"/>
          <w:numId w:val="42"/>
        </w:numPr>
        <w:jc w:val="both"/>
        <w:rPr>
          <w:rFonts w:ascii="Arial" w:eastAsia="Arial" w:hAnsi="Arial" w:cs="Arial"/>
        </w:rPr>
      </w:pPr>
      <w:r w:rsidRPr="002D0F75">
        <w:rPr>
          <w:rFonts w:ascii="Arial" w:eastAsia="Arial" w:hAnsi="Arial" w:cs="Arial"/>
        </w:rPr>
        <w:t>Fostering Inclusive Department Climates: A Workshop for Department Chairs at the University of Delaware</w:t>
      </w:r>
    </w:p>
    <w:p w14:paraId="73EA09BE" w14:textId="77777777" w:rsidR="00A81676" w:rsidRPr="00A81676" w:rsidRDefault="00A81676" w:rsidP="00A81676">
      <w:pPr>
        <w:jc w:val="both"/>
        <w:rPr>
          <w:rFonts w:ascii="Arial" w:eastAsia="Arial" w:hAnsi="Arial" w:cs="Arial"/>
          <w:b/>
          <w:bCs/>
          <w:color w:val="000000" w:themeColor="text1"/>
        </w:rPr>
      </w:pPr>
    </w:p>
    <w:p w14:paraId="5CC8033F" w14:textId="589DDE39" w:rsidR="00F925A8" w:rsidRPr="00E92EA1" w:rsidRDefault="424C89F8" w:rsidP="424C89F8">
      <w:pPr>
        <w:pStyle w:val="ListParagraph"/>
        <w:numPr>
          <w:ilvl w:val="0"/>
          <w:numId w:val="1"/>
        </w:numPr>
        <w:ind w:left="270" w:hanging="270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  WIED’s Best Diversity Paper Recap</w:t>
      </w:r>
    </w:p>
    <w:p w14:paraId="3B63266C" w14:textId="5E552794" w:rsidR="00E92EA1" w:rsidRPr="002D0F75" w:rsidRDefault="00237E8E" w:rsidP="00A81676">
      <w:pPr>
        <w:pStyle w:val="ListParagraph"/>
        <w:numPr>
          <w:ilvl w:val="0"/>
          <w:numId w:val="42"/>
        </w:numPr>
        <w:jc w:val="both"/>
        <w:rPr>
          <w:rFonts w:ascii="Arial" w:eastAsia="Arial" w:hAnsi="Arial" w:cs="Arial"/>
          <w:color w:val="000000" w:themeColor="text1"/>
        </w:rPr>
      </w:pPr>
      <w:r w:rsidRPr="002D0F75">
        <w:rPr>
          <w:rFonts w:ascii="Arial" w:eastAsia="Arial" w:hAnsi="Arial" w:cs="Arial"/>
        </w:rPr>
        <w:t>Best</w:t>
      </w:r>
      <w:r w:rsidR="00BC08C5" w:rsidRPr="002D0F75">
        <w:rPr>
          <w:rFonts w:ascii="Arial" w:eastAsia="Arial" w:hAnsi="Arial" w:cs="Arial"/>
        </w:rPr>
        <w:t xml:space="preserve"> diversity paper</w:t>
      </w:r>
    </w:p>
    <w:p w14:paraId="628AB494" w14:textId="22068D9F" w:rsidR="00237E8E" w:rsidRPr="00237E8E" w:rsidRDefault="00237E8E" w:rsidP="00237E8E">
      <w:pPr>
        <w:pStyle w:val="ListParagraph"/>
        <w:numPr>
          <w:ilvl w:val="1"/>
          <w:numId w:val="42"/>
        </w:numPr>
        <w:jc w:val="both"/>
        <w:rPr>
          <w:rFonts w:ascii="Arial" w:eastAsia="Arial" w:hAnsi="Arial" w:cs="Arial"/>
        </w:rPr>
      </w:pPr>
      <w:r w:rsidRPr="00237E8E">
        <w:rPr>
          <w:rFonts w:ascii="Arial" w:eastAsia="Arial" w:hAnsi="Arial" w:cs="Arial"/>
        </w:rPr>
        <w:t xml:space="preserve">Why engineering needs women—insights of female and nonbinary </w:t>
      </w:r>
      <w:r w:rsidRPr="00237E8E">
        <w:rPr>
          <w:rFonts w:ascii="Arial" w:eastAsia="Arial" w:hAnsi="Arial" w:cs="Arial"/>
        </w:rPr>
        <w:t xml:space="preserve">Finnish upper secondary schoolers- </w:t>
      </w:r>
      <w:r w:rsidRPr="00237E8E">
        <w:rPr>
          <w:rFonts w:ascii="Arial" w:eastAsia="Arial" w:hAnsi="Arial" w:cs="Arial"/>
        </w:rPr>
        <w:t>Dr. Johanna Naukkarinen</w:t>
      </w:r>
    </w:p>
    <w:p w14:paraId="548AC474" w14:textId="77777777" w:rsidR="00A81676" w:rsidRPr="00A81676" w:rsidRDefault="00A81676" w:rsidP="00A81676">
      <w:pPr>
        <w:jc w:val="both"/>
        <w:rPr>
          <w:rFonts w:ascii="Arial" w:eastAsia="Arial" w:hAnsi="Arial" w:cs="Arial"/>
          <w:b/>
          <w:bCs/>
          <w:color w:val="000000" w:themeColor="text1"/>
        </w:rPr>
      </w:pPr>
    </w:p>
    <w:p w14:paraId="465C62C5" w14:textId="286F274C" w:rsidR="00F925A8" w:rsidRPr="00E92EA1" w:rsidRDefault="424C89F8" w:rsidP="00E92EA1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  <w:color w:val="000000" w:themeColor="text1"/>
        </w:rPr>
      </w:pPr>
      <w:r w:rsidRPr="00E92EA1">
        <w:rPr>
          <w:rFonts w:ascii="Arial" w:hAnsi="Arial" w:cs="Arial"/>
          <w:b/>
          <w:bCs/>
          <w:color w:val="000000" w:themeColor="text1"/>
        </w:rPr>
        <w:t>Election Results</w:t>
      </w:r>
    </w:p>
    <w:p w14:paraId="5588BE40" w14:textId="13C320EA" w:rsidR="00E92EA1" w:rsidRPr="00BC08C5" w:rsidRDefault="00BC08C5" w:rsidP="00A81676">
      <w:pPr>
        <w:pStyle w:val="ListParagraph"/>
        <w:numPr>
          <w:ilvl w:val="0"/>
          <w:numId w:val="37"/>
        </w:num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</w:rPr>
        <w:t xml:space="preserve">Lily wang-double role-director at large </w:t>
      </w:r>
      <w:r w:rsidR="00237E8E">
        <w:rPr>
          <w:rFonts w:ascii="Arial" w:hAnsi="Arial" w:cs="Arial"/>
        </w:rPr>
        <w:t>two</w:t>
      </w:r>
      <w:r>
        <w:rPr>
          <w:rFonts w:ascii="Arial" w:hAnsi="Arial" w:cs="Arial"/>
        </w:rPr>
        <w:t xml:space="preserve"> years ago</w:t>
      </w:r>
    </w:p>
    <w:p w14:paraId="693A4A49" w14:textId="68F1A4FE" w:rsidR="00BC08C5" w:rsidRPr="00BC08C5" w:rsidRDefault="00BC08C5" w:rsidP="00A81676">
      <w:pPr>
        <w:pStyle w:val="ListParagraph"/>
        <w:numPr>
          <w:ilvl w:val="0"/>
          <w:numId w:val="37"/>
        </w:num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</w:rPr>
        <w:t xml:space="preserve">Stepped </w:t>
      </w:r>
      <w:r w:rsidR="00CF221E">
        <w:rPr>
          <w:rFonts w:ascii="Arial" w:hAnsi="Arial" w:cs="Arial"/>
        </w:rPr>
        <w:t>as</w:t>
      </w:r>
      <w:r>
        <w:rPr>
          <w:rFonts w:ascii="Arial" w:hAnsi="Arial" w:cs="Arial"/>
        </w:rPr>
        <w:t xml:space="preserve"> interim treasurer for </w:t>
      </w:r>
      <w:r w:rsidR="00237E8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next </w:t>
      </w:r>
      <w:r w:rsidR="006B41A9">
        <w:rPr>
          <w:rFonts w:ascii="Arial" w:hAnsi="Arial" w:cs="Arial"/>
        </w:rPr>
        <w:t>two</w:t>
      </w:r>
      <w:r>
        <w:rPr>
          <w:rFonts w:ascii="Arial" w:hAnsi="Arial" w:cs="Arial"/>
        </w:rPr>
        <w:t xml:space="preserve"> </w:t>
      </w:r>
      <w:r w:rsidR="00237E8E">
        <w:rPr>
          <w:rFonts w:ascii="Arial" w:hAnsi="Arial" w:cs="Arial"/>
        </w:rPr>
        <w:t>years.</w:t>
      </w:r>
      <w:r>
        <w:rPr>
          <w:rFonts w:ascii="Arial" w:hAnsi="Arial" w:cs="Arial"/>
        </w:rPr>
        <w:t xml:space="preserve"> </w:t>
      </w:r>
    </w:p>
    <w:p w14:paraId="4D230AA1" w14:textId="28339081" w:rsidR="00BC08C5" w:rsidRPr="00456A97" w:rsidRDefault="00CF221E" w:rsidP="00A81676">
      <w:pPr>
        <w:pStyle w:val="ListParagraph"/>
        <w:numPr>
          <w:ilvl w:val="0"/>
          <w:numId w:val="37"/>
        </w:num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</w:rPr>
        <w:t>S</w:t>
      </w:r>
      <w:r w:rsidRPr="00CF221E">
        <w:rPr>
          <w:rFonts w:ascii="Arial" w:hAnsi="Arial" w:cs="Arial"/>
        </w:rPr>
        <w:t xml:space="preserve">uzanne </w:t>
      </w:r>
      <w:r w:rsidR="006B41A9">
        <w:rPr>
          <w:rFonts w:ascii="Arial" w:hAnsi="Arial" w:cs="Arial"/>
        </w:rPr>
        <w:t>Zurn</w:t>
      </w:r>
      <w:r w:rsidRPr="00CF221E">
        <w:rPr>
          <w:rFonts w:ascii="Arial" w:hAnsi="Arial" w:cs="Arial"/>
        </w:rPr>
        <w:t>-</w:t>
      </w:r>
      <w:r w:rsidR="006B41A9">
        <w:rPr>
          <w:rFonts w:ascii="Arial" w:hAnsi="Arial" w:cs="Arial"/>
        </w:rPr>
        <w:t>Birkhimer</w:t>
      </w:r>
      <w:r>
        <w:rPr>
          <w:rFonts w:ascii="Arial" w:hAnsi="Arial" w:cs="Arial"/>
        </w:rPr>
        <w:t xml:space="preserve"> is the</w:t>
      </w:r>
      <w:r w:rsidR="00237E8E">
        <w:rPr>
          <w:rFonts w:ascii="Arial" w:hAnsi="Arial" w:cs="Arial"/>
        </w:rPr>
        <w:t xml:space="preserve"> </w:t>
      </w:r>
      <w:r w:rsidR="00BC08C5">
        <w:rPr>
          <w:rFonts w:ascii="Arial" w:hAnsi="Arial" w:cs="Arial"/>
        </w:rPr>
        <w:t xml:space="preserve">director </w:t>
      </w:r>
      <w:r w:rsidR="002D0F75">
        <w:rPr>
          <w:rFonts w:ascii="Arial" w:hAnsi="Arial" w:cs="Arial"/>
        </w:rPr>
        <w:t>at large.</w:t>
      </w:r>
    </w:p>
    <w:p w14:paraId="212B4A01" w14:textId="7B361188" w:rsidR="00456A97" w:rsidRDefault="00456A97" w:rsidP="00456A97">
      <w:pPr>
        <w:pStyle w:val="ListParagraph"/>
        <w:numPr>
          <w:ilvl w:val="0"/>
          <w:numId w:val="3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lways looking for new</w:t>
      </w:r>
      <w:r w:rsidR="00D033C0">
        <w:rPr>
          <w:rFonts w:ascii="Arial" w:hAnsi="Arial" w:cs="Arial"/>
        </w:rPr>
        <w:t xml:space="preserve"> People</w:t>
      </w:r>
    </w:p>
    <w:p w14:paraId="193ED510" w14:textId="77777777" w:rsidR="00A81676" w:rsidRPr="00A81676" w:rsidRDefault="00A81676" w:rsidP="00A81676">
      <w:pPr>
        <w:rPr>
          <w:rFonts w:ascii="Arial" w:hAnsi="Arial" w:cs="Arial"/>
          <w:b/>
          <w:bCs/>
          <w:color w:val="000000" w:themeColor="text1"/>
        </w:rPr>
      </w:pPr>
    </w:p>
    <w:p w14:paraId="380BE437" w14:textId="0F5D2E8D" w:rsidR="00F925A8" w:rsidRPr="00E92EA1" w:rsidRDefault="424C89F8" w:rsidP="00E92EA1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  <w:color w:val="000000" w:themeColor="text1"/>
        </w:rPr>
      </w:pPr>
      <w:r w:rsidRPr="00E92EA1">
        <w:rPr>
          <w:rFonts w:ascii="Arial" w:hAnsi="Arial" w:cs="Arial"/>
          <w:b/>
          <w:bCs/>
          <w:color w:val="000000" w:themeColor="text1"/>
        </w:rPr>
        <w:t>Membership</w:t>
      </w:r>
    </w:p>
    <w:p w14:paraId="7B6499BE" w14:textId="716304BB" w:rsidR="00456A97" w:rsidRDefault="00390856" w:rsidP="00445E7E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aiting </w:t>
      </w:r>
      <w:r w:rsidR="002D0F75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membership dues that will be back in the </w:t>
      </w:r>
      <w:r w:rsidR="00237E8E">
        <w:rPr>
          <w:rFonts w:ascii="Arial" w:hAnsi="Arial" w:cs="Arial"/>
        </w:rPr>
        <w:t>account.</w:t>
      </w:r>
    </w:p>
    <w:p w14:paraId="34A46A41" w14:textId="01FA7136" w:rsidR="00456A97" w:rsidRDefault="00390856" w:rsidP="00445E7E">
      <w:pPr>
        <w:pStyle w:val="ListParagraph"/>
        <w:numPr>
          <w:ilvl w:val="0"/>
          <w:numId w:val="3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456A97">
        <w:rPr>
          <w:rFonts w:ascii="Arial" w:hAnsi="Arial" w:cs="Arial"/>
        </w:rPr>
        <w:t xml:space="preserve"> will have </w:t>
      </w:r>
      <w:r>
        <w:rPr>
          <w:rFonts w:ascii="Arial" w:hAnsi="Arial" w:cs="Arial"/>
        </w:rPr>
        <w:t>separate</w:t>
      </w:r>
      <w:r w:rsidR="00456A97">
        <w:rPr>
          <w:rFonts w:ascii="Arial" w:hAnsi="Arial" w:cs="Arial"/>
        </w:rPr>
        <w:t xml:space="preserve"> division </w:t>
      </w:r>
      <w:r w:rsidR="00237E8E">
        <w:rPr>
          <w:rFonts w:ascii="Arial" w:hAnsi="Arial" w:cs="Arial"/>
        </w:rPr>
        <w:t>accounts.</w:t>
      </w:r>
    </w:p>
    <w:p w14:paraId="5576445A" w14:textId="77777777" w:rsidR="005E61D6" w:rsidRPr="00E92EA1" w:rsidRDefault="005E61D6" w:rsidP="00E92EA1">
      <w:pPr>
        <w:jc w:val="both"/>
        <w:rPr>
          <w:rFonts w:ascii="Arial" w:hAnsi="Arial" w:cs="Arial"/>
          <w:b/>
          <w:bCs/>
          <w:color w:val="000000" w:themeColor="text1"/>
        </w:rPr>
      </w:pPr>
    </w:p>
    <w:p w14:paraId="4D0E72D0" w14:textId="11C5349E" w:rsidR="00F925A8" w:rsidRPr="00E92EA1" w:rsidRDefault="424C89F8" w:rsidP="00E92EA1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  <w:color w:val="000000" w:themeColor="text1"/>
        </w:rPr>
      </w:pPr>
      <w:r w:rsidRPr="00E92EA1">
        <w:rPr>
          <w:rFonts w:ascii="Arial" w:hAnsi="Arial" w:cs="Arial"/>
          <w:b/>
          <w:bCs/>
          <w:color w:val="000000" w:themeColor="text1"/>
        </w:rPr>
        <w:t xml:space="preserve">CDEI Updates </w:t>
      </w:r>
    </w:p>
    <w:p w14:paraId="20E5C760" w14:textId="5544899B" w:rsidR="0061420B" w:rsidRDefault="00456A97" w:rsidP="00D25144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ooth exhibit</w:t>
      </w:r>
      <w:r w:rsidR="00390856">
        <w:rPr>
          <w:rFonts w:ascii="Arial" w:hAnsi="Arial" w:cs="Arial"/>
        </w:rPr>
        <w:t xml:space="preserve"> hall discussion </w:t>
      </w:r>
    </w:p>
    <w:p w14:paraId="3202276C" w14:textId="0E9F4132" w:rsidR="00456A97" w:rsidRDefault="00456A97" w:rsidP="00D25144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nary speaker- </w:t>
      </w:r>
      <w:r w:rsidR="00390856">
        <w:rPr>
          <w:rFonts w:ascii="Arial" w:hAnsi="Arial" w:cs="Arial"/>
        </w:rPr>
        <w:t>distinguished.</w:t>
      </w:r>
    </w:p>
    <w:p w14:paraId="120B7AF9" w14:textId="624353EA" w:rsidR="00456A97" w:rsidRPr="00925974" w:rsidRDefault="00456A97" w:rsidP="00D25144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mmunity meeting-</w:t>
      </w:r>
      <w:r w:rsidR="00390856">
        <w:rPr>
          <w:rFonts w:ascii="Arial" w:hAnsi="Arial" w:cs="Arial"/>
        </w:rPr>
        <w:t>CDEI</w:t>
      </w:r>
      <w:r>
        <w:rPr>
          <w:rFonts w:ascii="Arial" w:hAnsi="Arial" w:cs="Arial"/>
        </w:rPr>
        <w:t xml:space="preserve"> right after key 7</w:t>
      </w:r>
    </w:p>
    <w:p w14:paraId="75B92448" w14:textId="77777777" w:rsidR="00E92EA1" w:rsidRPr="00E92EA1" w:rsidRDefault="00E92EA1" w:rsidP="00E92EA1">
      <w:pPr>
        <w:jc w:val="both"/>
        <w:rPr>
          <w:rFonts w:ascii="Arial" w:hAnsi="Arial" w:cs="Arial"/>
          <w:b/>
          <w:bCs/>
          <w:color w:val="000000" w:themeColor="text1"/>
        </w:rPr>
      </w:pPr>
    </w:p>
    <w:p w14:paraId="34A4592C" w14:textId="08D42FA2" w:rsidR="00F925A8" w:rsidRPr="00F925A8" w:rsidRDefault="424C89F8" w:rsidP="424C89F8">
      <w:pPr>
        <w:jc w:val="both"/>
        <w:rPr>
          <w:rFonts w:ascii="Arial" w:hAnsi="Arial" w:cs="Arial"/>
          <w:b/>
          <w:bCs/>
          <w:color w:val="000000" w:themeColor="text1"/>
        </w:rPr>
      </w:pPr>
      <w:r w:rsidRPr="424C89F8">
        <w:rPr>
          <w:rFonts w:ascii="Arial" w:hAnsi="Arial" w:cs="Arial"/>
          <w:b/>
          <w:bCs/>
          <w:color w:val="000000" w:themeColor="text1"/>
        </w:rPr>
        <w:t xml:space="preserve">13) </w:t>
      </w:r>
      <w:r w:rsidR="00925974">
        <w:rPr>
          <w:rFonts w:ascii="Arial" w:hAnsi="Arial" w:cs="Arial"/>
          <w:b/>
          <w:bCs/>
          <w:color w:val="000000" w:themeColor="text1"/>
        </w:rPr>
        <w:t>Other</w:t>
      </w:r>
    </w:p>
    <w:p w14:paraId="40E0950D" w14:textId="30A164E8" w:rsidR="00925974" w:rsidRPr="00DC2166" w:rsidRDefault="00925974" w:rsidP="00925974">
      <w:pPr>
        <w:jc w:val="both"/>
        <w:rPr>
          <w:rFonts w:ascii="Arial" w:hAnsi="Arial" w:cs="Arial"/>
          <w:b/>
          <w:bCs/>
        </w:rPr>
      </w:pPr>
      <w:r w:rsidRPr="00DC2166">
        <w:rPr>
          <w:rFonts w:ascii="Arial" w:hAnsi="Arial" w:cs="Arial"/>
          <w:b/>
          <w:bCs/>
        </w:rPr>
        <w:t>Talking Points:</w:t>
      </w:r>
    </w:p>
    <w:p w14:paraId="74994084" w14:textId="1F5DCD91" w:rsidR="00DC2166" w:rsidRDefault="005D1C27" w:rsidP="005D1C27">
      <w:pPr>
        <w:pStyle w:val="ListParagraph"/>
        <w:numPr>
          <w:ilvl w:val="0"/>
          <w:numId w:val="36"/>
        </w:numPr>
        <w:jc w:val="both"/>
        <w:rPr>
          <w:rFonts w:ascii="Arial" w:hAnsi="Arial" w:cs="Arial"/>
        </w:rPr>
      </w:pPr>
      <w:r w:rsidRPr="005D1C27">
        <w:rPr>
          <w:rFonts w:ascii="Arial" w:hAnsi="Arial" w:cs="Arial"/>
        </w:rPr>
        <w:t xml:space="preserve">Mentor- different tables with different mentoring </w:t>
      </w:r>
      <w:r w:rsidR="002603D3" w:rsidRPr="005D1C27">
        <w:rPr>
          <w:rFonts w:ascii="Arial" w:hAnsi="Arial" w:cs="Arial"/>
        </w:rPr>
        <w:t>ideas. Have</w:t>
      </w:r>
      <w:r w:rsidRPr="005D1C27">
        <w:rPr>
          <w:rFonts w:ascii="Arial" w:hAnsi="Arial" w:cs="Arial"/>
        </w:rPr>
        <w:t xml:space="preserve"> </w:t>
      </w:r>
      <w:r w:rsidR="00D434C3">
        <w:rPr>
          <w:rFonts w:ascii="Arial" w:hAnsi="Arial" w:cs="Arial"/>
        </w:rPr>
        <w:t xml:space="preserve">a </w:t>
      </w:r>
      <w:r w:rsidRPr="005D1C27">
        <w:rPr>
          <w:rFonts w:ascii="Arial" w:hAnsi="Arial" w:cs="Arial"/>
        </w:rPr>
        <w:t xml:space="preserve">breakout </w:t>
      </w:r>
      <w:r w:rsidR="00CE111A" w:rsidRPr="005D1C27">
        <w:rPr>
          <w:rFonts w:ascii="Arial" w:hAnsi="Arial" w:cs="Arial"/>
        </w:rPr>
        <w:t>session.</w:t>
      </w:r>
      <w:r w:rsidRPr="005D1C27">
        <w:rPr>
          <w:rFonts w:ascii="Arial" w:hAnsi="Arial" w:cs="Arial"/>
        </w:rPr>
        <w:t xml:space="preserve"> </w:t>
      </w:r>
    </w:p>
    <w:p w14:paraId="652E34D3" w14:textId="4C8F84B5" w:rsidR="005D1C27" w:rsidRPr="005D1C27" w:rsidRDefault="002603D3" w:rsidP="005D1C27">
      <w:pPr>
        <w:pStyle w:val="ListParagraph"/>
        <w:numPr>
          <w:ilvl w:val="1"/>
          <w:numId w:val="3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Need</w:t>
      </w:r>
      <w:r w:rsidR="005D1C27" w:rsidRPr="005D1C27">
        <w:rPr>
          <w:rFonts w:ascii="Arial" w:hAnsi="Arial" w:cs="Arial"/>
        </w:rPr>
        <w:t xml:space="preserve"> for female mentors as there are </w:t>
      </w:r>
      <w:r w:rsidRPr="005D1C27">
        <w:rPr>
          <w:rFonts w:ascii="Arial" w:hAnsi="Arial" w:cs="Arial"/>
        </w:rPr>
        <w:t>fewer</w:t>
      </w:r>
      <w:r w:rsidR="005D1C27" w:rsidRPr="005D1C27">
        <w:rPr>
          <w:rFonts w:ascii="Arial" w:hAnsi="Arial" w:cs="Arial"/>
        </w:rPr>
        <w:t xml:space="preserve"> female mentors- question </w:t>
      </w:r>
      <w:r w:rsidR="00D12041" w:rsidRPr="005D1C27">
        <w:rPr>
          <w:rFonts w:ascii="Arial" w:hAnsi="Arial" w:cs="Arial"/>
        </w:rPr>
        <w:t>asked.</w:t>
      </w:r>
    </w:p>
    <w:p w14:paraId="38AD64E2" w14:textId="5A635949" w:rsidR="005D1C27" w:rsidRPr="005D1C27" w:rsidRDefault="002603D3" w:rsidP="005D1C27">
      <w:pPr>
        <w:pStyle w:val="ListParagraph"/>
        <w:numPr>
          <w:ilvl w:val="1"/>
          <w:numId w:val="3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5D1C27" w:rsidRPr="005D1C27">
        <w:rPr>
          <w:rFonts w:ascii="Arial" w:hAnsi="Arial" w:cs="Arial"/>
        </w:rPr>
        <w:t>an we leverage this committee with larger female mentors</w:t>
      </w:r>
      <w:r w:rsidR="00390856">
        <w:rPr>
          <w:rFonts w:ascii="Arial" w:hAnsi="Arial" w:cs="Arial"/>
        </w:rPr>
        <w:t>?</w:t>
      </w:r>
    </w:p>
    <w:p w14:paraId="52FB98B9" w14:textId="1289B942" w:rsidR="005D1C27" w:rsidRPr="005D1C27" w:rsidRDefault="002603D3" w:rsidP="005D1C27">
      <w:pPr>
        <w:pStyle w:val="ListParagraph"/>
        <w:numPr>
          <w:ilvl w:val="1"/>
          <w:numId w:val="3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="005D1C27" w:rsidRPr="005D1C27">
        <w:rPr>
          <w:rFonts w:ascii="Arial" w:hAnsi="Arial" w:cs="Arial"/>
        </w:rPr>
        <w:t xml:space="preserve">ender matched </w:t>
      </w:r>
      <w:r w:rsidR="00D12041" w:rsidRPr="005D1C27">
        <w:rPr>
          <w:rFonts w:ascii="Arial" w:hAnsi="Arial" w:cs="Arial"/>
        </w:rPr>
        <w:t>mentor.</w:t>
      </w:r>
    </w:p>
    <w:p w14:paraId="7EE292BB" w14:textId="73D8A765" w:rsidR="00DC2166" w:rsidRPr="00DC2166" w:rsidRDefault="00DC2166" w:rsidP="00DC2166">
      <w:pPr>
        <w:jc w:val="both"/>
        <w:rPr>
          <w:rFonts w:ascii="Arial" w:hAnsi="Arial" w:cs="Arial"/>
          <w:b/>
          <w:bCs/>
        </w:rPr>
      </w:pPr>
      <w:r w:rsidRPr="00DC2166">
        <w:rPr>
          <w:rFonts w:ascii="Arial" w:hAnsi="Arial" w:cs="Arial"/>
          <w:b/>
          <w:bCs/>
        </w:rPr>
        <w:t>Actions Items:</w:t>
      </w:r>
    </w:p>
    <w:p w14:paraId="024C2A46" w14:textId="50C085A6" w:rsidR="007368B6" w:rsidRDefault="00FB0217" w:rsidP="00A81676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NA</w:t>
      </w:r>
    </w:p>
    <w:p w14:paraId="534A876F" w14:textId="6D3A7E18" w:rsidR="00DC2166" w:rsidRDefault="00DC2166" w:rsidP="0061420B">
      <w:pPr>
        <w:jc w:val="both"/>
        <w:rPr>
          <w:rFonts w:ascii="Arial" w:hAnsi="Arial" w:cs="Arial"/>
          <w:color w:val="000000" w:themeColor="text1"/>
        </w:rPr>
      </w:pPr>
    </w:p>
    <w:sectPr w:rsidR="00DC2166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C4977" w14:textId="77777777" w:rsidR="002A3743" w:rsidRDefault="002A3743" w:rsidP="00B9137D">
      <w:r>
        <w:separator/>
      </w:r>
    </w:p>
  </w:endnote>
  <w:endnote w:type="continuationSeparator" w:id="0">
    <w:p w14:paraId="6AEA4A69" w14:textId="77777777" w:rsidR="002A3743" w:rsidRDefault="002A3743" w:rsidP="00B91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F299FC" w14:textId="795BC73B" w:rsidR="00B9137D" w:rsidRDefault="00B913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ABDEA" w14:textId="77777777" w:rsidR="00B9137D" w:rsidRDefault="00B91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B50D0" w14:textId="77777777" w:rsidR="002A3743" w:rsidRDefault="002A3743" w:rsidP="00B9137D">
      <w:r>
        <w:separator/>
      </w:r>
    </w:p>
  </w:footnote>
  <w:footnote w:type="continuationSeparator" w:id="0">
    <w:p w14:paraId="5BE5AE30" w14:textId="77777777" w:rsidR="002A3743" w:rsidRDefault="002A3743" w:rsidP="00B91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6257F"/>
    <w:multiLevelType w:val="hybridMultilevel"/>
    <w:tmpl w:val="4D4E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17DC2"/>
    <w:multiLevelType w:val="hybridMultilevel"/>
    <w:tmpl w:val="9C1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8412E"/>
    <w:multiLevelType w:val="hybridMultilevel"/>
    <w:tmpl w:val="A7748246"/>
    <w:lvl w:ilvl="0" w:tplc="C766400E">
      <w:start w:val="3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502AB"/>
    <w:multiLevelType w:val="hybridMultilevel"/>
    <w:tmpl w:val="C41E5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F67E6"/>
    <w:multiLevelType w:val="hybridMultilevel"/>
    <w:tmpl w:val="7DC4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04EBC"/>
    <w:multiLevelType w:val="hybridMultilevel"/>
    <w:tmpl w:val="8480B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608774F"/>
    <w:multiLevelType w:val="hybridMultilevel"/>
    <w:tmpl w:val="4D229D3C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6E0C21F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99CE1F1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04B6F9A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649AFA2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E8B89B1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B4B28F2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38F2200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26C0F278" w:tentative="1">
      <w:start w:val="1"/>
      <w:numFmt w:val="bullet"/>
      <w:lvlText w:val="●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7" w15:restartNumberingAfterBreak="0">
    <w:nsid w:val="18D132E3"/>
    <w:multiLevelType w:val="hybridMultilevel"/>
    <w:tmpl w:val="FF3EB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B1E91"/>
    <w:multiLevelType w:val="hybridMultilevel"/>
    <w:tmpl w:val="23109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001E1B"/>
    <w:multiLevelType w:val="hybridMultilevel"/>
    <w:tmpl w:val="3B5CA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23F28"/>
    <w:multiLevelType w:val="hybridMultilevel"/>
    <w:tmpl w:val="157C75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9F6D48"/>
    <w:multiLevelType w:val="hybridMultilevel"/>
    <w:tmpl w:val="60F4D50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200338EB"/>
    <w:multiLevelType w:val="hybridMultilevel"/>
    <w:tmpl w:val="B69E6C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F9363D"/>
    <w:multiLevelType w:val="hybridMultilevel"/>
    <w:tmpl w:val="5F2CB8FC"/>
    <w:lvl w:ilvl="0" w:tplc="91528E06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97B33"/>
    <w:multiLevelType w:val="hybridMultilevel"/>
    <w:tmpl w:val="3738AB76"/>
    <w:lvl w:ilvl="0" w:tplc="74AC5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6A640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CCEA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402C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8041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2821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6634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3E05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E6CE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770BCD"/>
    <w:multiLevelType w:val="hybridMultilevel"/>
    <w:tmpl w:val="F31CF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CC16BD"/>
    <w:multiLevelType w:val="hybridMultilevel"/>
    <w:tmpl w:val="086A1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F50320"/>
    <w:multiLevelType w:val="hybridMultilevel"/>
    <w:tmpl w:val="085E7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83189C"/>
    <w:multiLevelType w:val="hybridMultilevel"/>
    <w:tmpl w:val="A6E66564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34B41885"/>
    <w:multiLevelType w:val="hybridMultilevel"/>
    <w:tmpl w:val="AAF4ECC6"/>
    <w:lvl w:ilvl="0" w:tplc="1AB85B08">
      <w:start w:val="1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A45220"/>
    <w:multiLevelType w:val="hybridMultilevel"/>
    <w:tmpl w:val="075E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D963BC"/>
    <w:multiLevelType w:val="hybridMultilevel"/>
    <w:tmpl w:val="E3DC2396"/>
    <w:lvl w:ilvl="0" w:tplc="A5EE0830">
      <w:start w:val="5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827EAD"/>
    <w:multiLevelType w:val="hybridMultilevel"/>
    <w:tmpl w:val="2030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C00BCB"/>
    <w:multiLevelType w:val="hybridMultilevel"/>
    <w:tmpl w:val="BABE8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148E3"/>
    <w:multiLevelType w:val="hybridMultilevel"/>
    <w:tmpl w:val="8D128A9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462B3383"/>
    <w:multiLevelType w:val="hybridMultilevel"/>
    <w:tmpl w:val="1B7EF6A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46BE2838"/>
    <w:multiLevelType w:val="hybridMultilevel"/>
    <w:tmpl w:val="8B20E4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71534D8"/>
    <w:multiLevelType w:val="hybridMultilevel"/>
    <w:tmpl w:val="D34E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247B9A"/>
    <w:multiLevelType w:val="hybridMultilevel"/>
    <w:tmpl w:val="17D6C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D4891"/>
    <w:multiLevelType w:val="hybridMultilevel"/>
    <w:tmpl w:val="26669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C52293"/>
    <w:multiLevelType w:val="hybridMultilevel"/>
    <w:tmpl w:val="B502C0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8667ED4"/>
    <w:multiLevelType w:val="hybridMultilevel"/>
    <w:tmpl w:val="17C09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472F9"/>
    <w:multiLevelType w:val="hybridMultilevel"/>
    <w:tmpl w:val="F6629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D04844"/>
    <w:multiLevelType w:val="hybridMultilevel"/>
    <w:tmpl w:val="DF50C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B153ED"/>
    <w:multiLevelType w:val="hybridMultilevel"/>
    <w:tmpl w:val="41C0F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7E1956"/>
    <w:multiLevelType w:val="hybridMultilevel"/>
    <w:tmpl w:val="1298A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6348E"/>
    <w:multiLevelType w:val="hybridMultilevel"/>
    <w:tmpl w:val="F8488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38121DF"/>
    <w:multiLevelType w:val="hybridMultilevel"/>
    <w:tmpl w:val="F39AF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02588C"/>
    <w:multiLevelType w:val="hybridMultilevel"/>
    <w:tmpl w:val="8CECD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9B1CE6"/>
    <w:multiLevelType w:val="hybridMultilevel"/>
    <w:tmpl w:val="99942DB8"/>
    <w:lvl w:ilvl="0" w:tplc="6B94AA48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AEAC2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6448A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DC8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244E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6CCE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82EBC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7A0C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058BC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BA01D19"/>
    <w:multiLevelType w:val="hybridMultilevel"/>
    <w:tmpl w:val="D070D5CA"/>
    <w:lvl w:ilvl="0" w:tplc="C766400E">
      <w:start w:val="8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FA2875"/>
    <w:multiLevelType w:val="hybridMultilevel"/>
    <w:tmpl w:val="A84AAD4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 w16cid:durableId="808672910">
    <w:abstractNumId w:val="13"/>
  </w:num>
  <w:num w:numId="2" w16cid:durableId="1257790754">
    <w:abstractNumId w:val="25"/>
  </w:num>
  <w:num w:numId="3" w16cid:durableId="1607422481">
    <w:abstractNumId w:val="5"/>
  </w:num>
  <w:num w:numId="4" w16cid:durableId="893078456">
    <w:abstractNumId w:val="37"/>
  </w:num>
  <w:num w:numId="5" w16cid:durableId="555549202">
    <w:abstractNumId w:val="2"/>
  </w:num>
  <w:num w:numId="6" w16cid:durableId="317615917">
    <w:abstractNumId w:val="30"/>
  </w:num>
  <w:num w:numId="7" w16cid:durableId="1310357768">
    <w:abstractNumId w:val="8"/>
  </w:num>
  <w:num w:numId="8" w16cid:durableId="1031689583">
    <w:abstractNumId w:val="26"/>
  </w:num>
  <w:num w:numId="9" w16cid:durableId="1471750378">
    <w:abstractNumId w:val="16"/>
  </w:num>
  <w:num w:numId="10" w16cid:durableId="394400930">
    <w:abstractNumId w:val="40"/>
  </w:num>
  <w:num w:numId="11" w16cid:durableId="67313200">
    <w:abstractNumId w:val="37"/>
  </w:num>
  <w:num w:numId="12" w16cid:durableId="451555160">
    <w:abstractNumId w:val="18"/>
  </w:num>
  <w:num w:numId="13" w16cid:durableId="4402304">
    <w:abstractNumId w:val="10"/>
  </w:num>
  <w:num w:numId="14" w16cid:durableId="170872817">
    <w:abstractNumId w:val="12"/>
  </w:num>
  <w:num w:numId="15" w16cid:durableId="224679069">
    <w:abstractNumId w:val="24"/>
  </w:num>
  <w:num w:numId="16" w16cid:durableId="2074351069">
    <w:abstractNumId w:val="14"/>
  </w:num>
  <w:num w:numId="17" w16cid:durableId="1628508562">
    <w:abstractNumId w:val="39"/>
  </w:num>
  <w:num w:numId="18" w16cid:durableId="864633536">
    <w:abstractNumId w:val="27"/>
  </w:num>
  <w:num w:numId="19" w16cid:durableId="1631667892">
    <w:abstractNumId w:val="1"/>
  </w:num>
  <w:num w:numId="20" w16cid:durableId="1421483750">
    <w:abstractNumId w:val="32"/>
  </w:num>
  <w:num w:numId="21" w16cid:durableId="211893026">
    <w:abstractNumId w:val="15"/>
  </w:num>
  <w:num w:numId="22" w16cid:durableId="767694927">
    <w:abstractNumId w:val="29"/>
  </w:num>
  <w:num w:numId="23" w16cid:durableId="1935628348">
    <w:abstractNumId w:val="21"/>
  </w:num>
  <w:num w:numId="24" w16cid:durableId="1643578099">
    <w:abstractNumId w:val="11"/>
  </w:num>
  <w:num w:numId="25" w16cid:durableId="944074013">
    <w:abstractNumId w:val="36"/>
  </w:num>
  <w:num w:numId="26" w16cid:durableId="10228500">
    <w:abstractNumId w:val="0"/>
  </w:num>
  <w:num w:numId="27" w16cid:durableId="418217199">
    <w:abstractNumId w:val="41"/>
  </w:num>
  <w:num w:numId="28" w16cid:durableId="131366398">
    <w:abstractNumId w:val="33"/>
  </w:num>
  <w:num w:numId="29" w16cid:durableId="1205211230">
    <w:abstractNumId w:val="3"/>
  </w:num>
  <w:num w:numId="30" w16cid:durableId="1343433260">
    <w:abstractNumId w:val="4"/>
  </w:num>
  <w:num w:numId="31" w16cid:durableId="1772356031">
    <w:abstractNumId w:val="17"/>
  </w:num>
  <w:num w:numId="32" w16cid:durableId="801537724">
    <w:abstractNumId w:val="22"/>
  </w:num>
  <w:num w:numId="33" w16cid:durableId="340746278">
    <w:abstractNumId w:val="34"/>
  </w:num>
  <w:num w:numId="34" w16cid:durableId="445275800">
    <w:abstractNumId w:val="20"/>
  </w:num>
  <w:num w:numId="35" w16cid:durableId="1783453230">
    <w:abstractNumId w:val="35"/>
  </w:num>
  <w:num w:numId="36" w16cid:durableId="1944920277">
    <w:abstractNumId w:val="28"/>
  </w:num>
  <w:num w:numId="37" w16cid:durableId="1276015607">
    <w:abstractNumId w:val="7"/>
  </w:num>
  <w:num w:numId="38" w16cid:durableId="1435663200">
    <w:abstractNumId w:val="38"/>
  </w:num>
  <w:num w:numId="39" w16cid:durableId="1531332003">
    <w:abstractNumId w:val="23"/>
  </w:num>
  <w:num w:numId="40" w16cid:durableId="1832328420">
    <w:abstractNumId w:val="9"/>
  </w:num>
  <w:num w:numId="41" w16cid:durableId="886644830">
    <w:abstractNumId w:val="6"/>
  </w:num>
  <w:num w:numId="42" w16cid:durableId="342635315">
    <w:abstractNumId w:val="31"/>
  </w:num>
  <w:num w:numId="43" w16cid:durableId="1484925490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zEwsTA0tTAxNTJX0lEKTi0uzszPAykwqgUAJqmDUCwAAAA="/>
  </w:docVars>
  <w:rsids>
    <w:rsidRoot w:val="006350C8"/>
    <w:rsid w:val="00002F94"/>
    <w:rsid w:val="00006599"/>
    <w:rsid w:val="00006FA5"/>
    <w:rsid w:val="00027E1F"/>
    <w:rsid w:val="0004671F"/>
    <w:rsid w:val="00051CE5"/>
    <w:rsid w:val="000602CF"/>
    <w:rsid w:val="00067F51"/>
    <w:rsid w:val="00070327"/>
    <w:rsid w:val="000710AC"/>
    <w:rsid w:val="00074FA5"/>
    <w:rsid w:val="00083688"/>
    <w:rsid w:val="00084E28"/>
    <w:rsid w:val="00090730"/>
    <w:rsid w:val="00090974"/>
    <w:rsid w:val="0009388C"/>
    <w:rsid w:val="00094D55"/>
    <w:rsid w:val="00095D31"/>
    <w:rsid w:val="000A41DB"/>
    <w:rsid w:val="000A6062"/>
    <w:rsid w:val="000B07B5"/>
    <w:rsid w:val="000B16E6"/>
    <w:rsid w:val="000B2CCE"/>
    <w:rsid w:val="000B452A"/>
    <w:rsid w:val="000C358E"/>
    <w:rsid w:val="000C6561"/>
    <w:rsid w:val="000D03A9"/>
    <w:rsid w:val="000D1272"/>
    <w:rsid w:val="000D40C5"/>
    <w:rsid w:val="000D6B2A"/>
    <w:rsid w:val="000E1101"/>
    <w:rsid w:val="000E5377"/>
    <w:rsid w:val="000E549E"/>
    <w:rsid w:val="000F473D"/>
    <w:rsid w:val="00102C34"/>
    <w:rsid w:val="00105302"/>
    <w:rsid w:val="00107D3A"/>
    <w:rsid w:val="001118DC"/>
    <w:rsid w:val="0011316C"/>
    <w:rsid w:val="00114BE9"/>
    <w:rsid w:val="001300EF"/>
    <w:rsid w:val="0013073C"/>
    <w:rsid w:val="00135DC1"/>
    <w:rsid w:val="00142EAE"/>
    <w:rsid w:val="00147AC9"/>
    <w:rsid w:val="001552D0"/>
    <w:rsid w:val="0017549F"/>
    <w:rsid w:val="0018360D"/>
    <w:rsid w:val="001836AD"/>
    <w:rsid w:val="00192789"/>
    <w:rsid w:val="001A1EE5"/>
    <w:rsid w:val="001A4ED2"/>
    <w:rsid w:val="001A577A"/>
    <w:rsid w:val="001B07A1"/>
    <w:rsid w:val="001B116B"/>
    <w:rsid w:val="001F2842"/>
    <w:rsid w:val="00207124"/>
    <w:rsid w:val="002138F6"/>
    <w:rsid w:val="002200B3"/>
    <w:rsid w:val="002277FF"/>
    <w:rsid w:val="002343BE"/>
    <w:rsid w:val="00235920"/>
    <w:rsid w:val="00237E8E"/>
    <w:rsid w:val="00240531"/>
    <w:rsid w:val="00246C96"/>
    <w:rsid w:val="00256238"/>
    <w:rsid w:val="002603D3"/>
    <w:rsid w:val="002644E2"/>
    <w:rsid w:val="002735F5"/>
    <w:rsid w:val="00275062"/>
    <w:rsid w:val="002824F0"/>
    <w:rsid w:val="00294981"/>
    <w:rsid w:val="002A34B5"/>
    <w:rsid w:val="002A3743"/>
    <w:rsid w:val="002A4723"/>
    <w:rsid w:val="002B0578"/>
    <w:rsid w:val="002B164C"/>
    <w:rsid w:val="002B18A8"/>
    <w:rsid w:val="002C5E43"/>
    <w:rsid w:val="002C7A56"/>
    <w:rsid w:val="002D0F75"/>
    <w:rsid w:val="002D4448"/>
    <w:rsid w:val="002E7D76"/>
    <w:rsid w:val="002F1704"/>
    <w:rsid w:val="002F66AC"/>
    <w:rsid w:val="002F78A9"/>
    <w:rsid w:val="00303663"/>
    <w:rsid w:val="00313C6A"/>
    <w:rsid w:val="00323D51"/>
    <w:rsid w:val="00324834"/>
    <w:rsid w:val="00335992"/>
    <w:rsid w:val="00342732"/>
    <w:rsid w:val="003442EB"/>
    <w:rsid w:val="0034592E"/>
    <w:rsid w:val="00361FCF"/>
    <w:rsid w:val="00370896"/>
    <w:rsid w:val="00371864"/>
    <w:rsid w:val="003755BA"/>
    <w:rsid w:val="00383E60"/>
    <w:rsid w:val="00385542"/>
    <w:rsid w:val="00390856"/>
    <w:rsid w:val="003A7239"/>
    <w:rsid w:val="003B4A53"/>
    <w:rsid w:val="003B5965"/>
    <w:rsid w:val="003B6B54"/>
    <w:rsid w:val="003C6B0A"/>
    <w:rsid w:val="003D36D7"/>
    <w:rsid w:val="003D38B9"/>
    <w:rsid w:val="003D50B8"/>
    <w:rsid w:val="003E116C"/>
    <w:rsid w:val="003E1C93"/>
    <w:rsid w:val="003E47FA"/>
    <w:rsid w:val="003F0260"/>
    <w:rsid w:val="0040325F"/>
    <w:rsid w:val="0041755A"/>
    <w:rsid w:val="00420197"/>
    <w:rsid w:val="004272A7"/>
    <w:rsid w:val="004371C6"/>
    <w:rsid w:val="00440458"/>
    <w:rsid w:val="00441540"/>
    <w:rsid w:val="00445E7E"/>
    <w:rsid w:val="00452CC4"/>
    <w:rsid w:val="00456A97"/>
    <w:rsid w:val="00457060"/>
    <w:rsid w:val="004604CB"/>
    <w:rsid w:val="00461698"/>
    <w:rsid w:val="004623B2"/>
    <w:rsid w:val="00467EB4"/>
    <w:rsid w:val="0047276E"/>
    <w:rsid w:val="00477E87"/>
    <w:rsid w:val="004939FD"/>
    <w:rsid w:val="004960D8"/>
    <w:rsid w:val="004B53E5"/>
    <w:rsid w:val="004B6927"/>
    <w:rsid w:val="004C6249"/>
    <w:rsid w:val="004D33D7"/>
    <w:rsid w:val="004E307D"/>
    <w:rsid w:val="004F033F"/>
    <w:rsid w:val="004F1680"/>
    <w:rsid w:val="004F2BD3"/>
    <w:rsid w:val="004F7E78"/>
    <w:rsid w:val="00501059"/>
    <w:rsid w:val="00516973"/>
    <w:rsid w:val="00524CDC"/>
    <w:rsid w:val="005350E0"/>
    <w:rsid w:val="00546A15"/>
    <w:rsid w:val="00551E31"/>
    <w:rsid w:val="0056459D"/>
    <w:rsid w:val="00585C34"/>
    <w:rsid w:val="005930E8"/>
    <w:rsid w:val="0059621F"/>
    <w:rsid w:val="00597491"/>
    <w:rsid w:val="005A31F6"/>
    <w:rsid w:val="005A5563"/>
    <w:rsid w:val="005A58B1"/>
    <w:rsid w:val="005A7A61"/>
    <w:rsid w:val="005B492D"/>
    <w:rsid w:val="005C1D40"/>
    <w:rsid w:val="005C7221"/>
    <w:rsid w:val="005D1C27"/>
    <w:rsid w:val="005D286C"/>
    <w:rsid w:val="005E06B2"/>
    <w:rsid w:val="005E1DFA"/>
    <w:rsid w:val="005E61D6"/>
    <w:rsid w:val="005F62CC"/>
    <w:rsid w:val="00606473"/>
    <w:rsid w:val="0061420B"/>
    <w:rsid w:val="00621D77"/>
    <w:rsid w:val="0062331A"/>
    <w:rsid w:val="006261F2"/>
    <w:rsid w:val="00626256"/>
    <w:rsid w:val="00633267"/>
    <w:rsid w:val="006350C8"/>
    <w:rsid w:val="00635377"/>
    <w:rsid w:val="0063697F"/>
    <w:rsid w:val="00636D55"/>
    <w:rsid w:val="006421CD"/>
    <w:rsid w:val="00643057"/>
    <w:rsid w:val="006456EA"/>
    <w:rsid w:val="00657414"/>
    <w:rsid w:val="006611A9"/>
    <w:rsid w:val="00670C92"/>
    <w:rsid w:val="00670F90"/>
    <w:rsid w:val="006718A4"/>
    <w:rsid w:val="006737EC"/>
    <w:rsid w:val="00686326"/>
    <w:rsid w:val="006873FA"/>
    <w:rsid w:val="00693327"/>
    <w:rsid w:val="00696F10"/>
    <w:rsid w:val="006A27E8"/>
    <w:rsid w:val="006B1C75"/>
    <w:rsid w:val="006B1D6E"/>
    <w:rsid w:val="006B409E"/>
    <w:rsid w:val="006B41A9"/>
    <w:rsid w:val="006B6172"/>
    <w:rsid w:val="006C09CD"/>
    <w:rsid w:val="006D1742"/>
    <w:rsid w:val="006D75AF"/>
    <w:rsid w:val="006D7943"/>
    <w:rsid w:val="006E5070"/>
    <w:rsid w:val="006E5A0F"/>
    <w:rsid w:val="006E6C61"/>
    <w:rsid w:val="006E6F0C"/>
    <w:rsid w:val="006F16F2"/>
    <w:rsid w:val="006F53B3"/>
    <w:rsid w:val="006F57F7"/>
    <w:rsid w:val="006F78DA"/>
    <w:rsid w:val="007043F2"/>
    <w:rsid w:val="0070739C"/>
    <w:rsid w:val="007173FC"/>
    <w:rsid w:val="00717EBD"/>
    <w:rsid w:val="00720B4F"/>
    <w:rsid w:val="00721F54"/>
    <w:rsid w:val="0072230E"/>
    <w:rsid w:val="00724F03"/>
    <w:rsid w:val="00726CDF"/>
    <w:rsid w:val="00727311"/>
    <w:rsid w:val="007310BA"/>
    <w:rsid w:val="00735044"/>
    <w:rsid w:val="0073665E"/>
    <w:rsid w:val="007368B6"/>
    <w:rsid w:val="00743F1C"/>
    <w:rsid w:val="0074403D"/>
    <w:rsid w:val="00746211"/>
    <w:rsid w:val="00753E0A"/>
    <w:rsid w:val="00754ADF"/>
    <w:rsid w:val="00757F43"/>
    <w:rsid w:val="00766992"/>
    <w:rsid w:val="007750A2"/>
    <w:rsid w:val="00777751"/>
    <w:rsid w:val="00790203"/>
    <w:rsid w:val="007970A2"/>
    <w:rsid w:val="0079742E"/>
    <w:rsid w:val="00797E82"/>
    <w:rsid w:val="007A554E"/>
    <w:rsid w:val="007B18D1"/>
    <w:rsid w:val="007B2169"/>
    <w:rsid w:val="007B36A2"/>
    <w:rsid w:val="007C42A9"/>
    <w:rsid w:val="007C4E63"/>
    <w:rsid w:val="007D275B"/>
    <w:rsid w:val="007F28A9"/>
    <w:rsid w:val="007F3010"/>
    <w:rsid w:val="007F6C88"/>
    <w:rsid w:val="0080577C"/>
    <w:rsid w:val="00807998"/>
    <w:rsid w:val="00807BDC"/>
    <w:rsid w:val="0081018F"/>
    <w:rsid w:val="008116A0"/>
    <w:rsid w:val="0081244A"/>
    <w:rsid w:val="00812CD8"/>
    <w:rsid w:val="00814776"/>
    <w:rsid w:val="00815155"/>
    <w:rsid w:val="008156F3"/>
    <w:rsid w:val="00822BED"/>
    <w:rsid w:val="00822CF9"/>
    <w:rsid w:val="0082394F"/>
    <w:rsid w:val="00826A83"/>
    <w:rsid w:val="00832730"/>
    <w:rsid w:val="0083574B"/>
    <w:rsid w:val="00835F15"/>
    <w:rsid w:val="00837F78"/>
    <w:rsid w:val="00844A2D"/>
    <w:rsid w:val="0084548F"/>
    <w:rsid w:val="008532AE"/>
    <w:rsid w:val="00855305"/>
    <w:rsid w:val="00862F88"/>
    <w:rsid w:val="00863510"/>
    <w:rsid w:val="008645C1"/>
    <w:rsid w:val="00865AB0"/>
    <w:rsid w:val="00882010"/>
    <w:rsid w:val="00882AC7"/>
    <w:rsid w:val="008865EF"/>
    <w:rsid w:val="00891D6F"/>
    <w:rsid w:val="008B1800"/>
    <w:rsid w:val="008B749E"/>
    <w:rsid w:val="008C2EF6"/>
    <w:rsid w:val="008C5F96"/>
    <w:rsid w:val="008D4014"/>
    <w:rsid w:val="008D5952"/>
    <w:rsid w:val="008E1F36"/>
    <w:rsid w:val="008E4E08"/>
    <w:rsid w:val="008E5714"/>
    <w:rsid w:val="008F2BDD"/>
    <w:rsid w:val="008F517B"/>
    <w:rsid w:val="00900BDC"/>
    <w:rsid w:val="00903ECF"/>
    <w:rsid w:val="00904D53"/>
    <w:rsid w:val="00920F7B"/>
    <w:rsid w:val="00925974"/>
    <w:rsid w:val="00925E4B"/>
    <w:rsid w:val="00932783"/>
    <w:rsid w:val="009361A2"/>
    <w:rsid w:val="00936EE5"/>
    <w:rsid w:val="0094199E"/>
    <w:rsid w:val="00941BB7"/>
    <w:rsid w:val="00944C95"/>
    <w:rsid w:val="00954718"/>
    <w:rsid w:val="00956EAD"/>
    <w:rsid w:val="00971FE7"/>
    <w:rsid w:val="00983265"/>
    <w:rsid w:val="00985E44"/>
    <w:rsid w:val="00987AB1"/>
    <w:rsid w:val="0099665B"/>
    <w:rsid w:val="009A0F4D"/>
    <w:rsid w:val="009A5261"/>
    <w:rsid w:val="009B23BD"/>
    <w:rsid w:val="009C07D0"/>
    <w:rsid w:val="009C2BCA"/>
    <w:rsid w:val="009C2FC9"/>
    <w:rsid w:val="009C4FE7"/>
    <w:rsid w:val="009D1A34"/>
    <w:rsid w:val="009E6FCA"/>
    <w:rsid w:val="009F2D44"/>
    <w:rsid w:val="00A01250"/>
    <w:rsid w:val="00A049C8"/>
    <w:rsid w:val="00A0532F"/>
    <w:rsid w:val="00A06364"/>
    <w:rsid w:val="00A067DF"/>
    <w:rsid w:val="00A21E01"/>
    <w:rsid w:val="00A221E9"/>
    <w:rsid w:val="00A2439B"/>
    <w:rsid w:val="00A24E6B"/>
    <w:rsid w:val="00A2606D"/>
    <w:rsid w:val="00A50122"/>
    <w:rsid w:val="00A5788F"/>
    <w:rsid w:val="00A6059E"/>
    <w:rsid w:val="00A61DAB"/>
    <w:rsid w:val="00A62C4A"/>
    <w:rsid w:val="00A64938"/>
    <w:rsid w:val="00A664D6"/>
    <w:rsid w:val="00A725C8"/>
    <w:rsid w:val="00A7754D"/>
    <w:rsid w:val="00A81676"/>
    <w:rsid w:val="00A81A08"/>
    <w:rsid w:val="00A81E5A"/>
    <w:rsid w:val="00A90260"/>
    <w:rsid w:val="00A9671B"/>
    <w:rsid w:val="00AA380F"/>
    <w:rsid w:val="00AB3803"/>
    <w:rsid w:val="00AC2C63"/>
    <w:rsid w:val="00AC31CC"/>
    <w:rsid w:val="00AC5437"/>
    <w:rsid w:val="00AC6572"/>
    <w:rsid w:val="00AD05A4"/>
    <w:rsid w:val="00AD25D9"/>
    <w:rsid w:val="00AD528F"/>
    <w:rsid w:val="00AD53BE"/>
    <w:rsid w:val="00AF0593"/>
    <w:rsid w:val="00AF3718"/>
    <w:rsid w:val="00AF3FA7"/>
    <w:rsid w:val="00B06A66"/>
    <w:rsid w:val="00B07939"/>
    <w:rsid w:val="00B124E0"/>
    <w:rsid w:val="00B164F1"/>
    <w:rsid w:val="00B22554"/>
    <w:rsid w:val="00B2598F"/>
    <w:rsid w:val="00B272E5"/>
    <w:rsid w:val="00B34202"/>
    <w:rsid w:val="00B347DB"/>
    <w:rsid w:val="00B36797"/>
    <w:rsid w:val="00B47B6D"/>
    <w:rsid w:val="00B5002D"/>
    <w:rsid w:val="00B503FE"/>
    <w:rsid w:val="00B53F8B"/>
    <w:rsid w:val="00B65DA7"/>
    <w:rsid w:val="00B670F7"/>
    <w:rsid w:val="00B7207C"/>
    <w:rsid w:val="00B90404"/>
    <w:rsid w:val="00B9137D"/>
    <w:rsid w:val="00B92E3F"/>
    <w:rsid w:val="00BA0CBE"/>
    <w:rsid w:val="00BA645E"/>
    <w:rsid w:val="00BB5FB0"/>
    <w:rsid w:val="00BC04D8"/>
    <w:rsid w:val="00BC0691"/>
    <w:rsid w:val="00BC08C5"/>
    <w:rsid w:val="00BC7880"/>
    <w:rsid w:val="00BD7CE2"/>
    <w:rsid w:val="00BE2AF7"/>
    <w:rsid w:val="00BE565E"/>
    <w:rsid w:val="00BF4E79"/>
    <w:rsid w:val="00BF53FF"/>
    <w:rsid w:val="00BF5A09"/>
    <w:rsid w:val="00BF72E2"/>
    <w:rsid w:val="00C050E5"/>
    <w:rsid w:val="00C22621"/>
    <w:rsid w:val="00C24A0B"/>
    <w:rsid w:val="00C40503"/>
    <w:rsid w:val="00C4211E"/>
    <w:rsid w:val="00C46C34"/>
    <w:rsid w:val="00C523C0"/>
    <w:rsid w:val="00C55280"/>
    <w:rsid w:val="00C55B2A"/>
    <w:rsid w:val="00C6046C"/>
    <w:rsid w:val="00C674F9"/>
    <w:rsid w:val="00C70D25"/>
    <w:rsid w:val="00C75434"/>
    <w:rsid w:val="00C75FBA"/>
    <w:rsid w:val="00C77160"/>
    <w:rsid w:val="00C8254B"/>
    <w:rsid w:val="00C835F0"/>
    <w:rsid w:val="00C85A40"/>
    <w:rsid w:val="00C94CF6"/>
    <w:rsid w:val="00CA5059"/>
    <w:rsid w:val="00CB283A"/>
    <w:rsid w:val="00CC5507"/>
    <w:rsid w:val="00CD633E"/>
    <w:rsid w:val="00CE07CC"/>
    <w:rsid w:val="00CE111A"/>
    <w:rsid w:val="00CF221E"/>
    <w:rsid w:val="00CF5E54"/>
    <w:rsid w:val="00D033C0"/>
    <w:rsid w:val="00D103F4"/>
    <w:rsid w:val="00D115BA"/>
    <w:rsid w:val="00D12041"/>
    <w:rsid w:val="00D25144"/>
    <w:rsid w:val="00D27B35"/>
    <w:rsid w:val="00D33B77"/>
    <w:rsid w:val="00D369F6"/>
    <w:rsid w:val="00D36F37"/>
    <w:rsid w:val="00D37D26"/>
    <w:rsid w:val="00D434C3"/>
    <w:rsid w:val="00D440E0"/>
    <w:rsid w:val="00D4795A"/>
    <w:rsid w:val="00D53BDF"/>
    <w:rsid w:val="00D55334"/>
    <w:rsid w:val="00D63B6A"/>
    <w:rsid w:val="00D63F39"/>
    <w:rsid w:val="00D70C10"/>
    <w:rsid w:val="00D70D1B"/>
    <w:rsid w:val="00D71231"/>
    <w:rsid w:val="00D71983"/>
    <w:rsid w:val="00D73F04"/>
    <w:rsid w:val="00D73FC5"/>
    <w:rsid w:val="00D761AA"/>
    <w:rsid w:val="00D80779"/>
    <w:rsid w:val="00D81E19"/>
    <w:rsid w:val="00D85AC2"/>
    <w:rsid w:val="00D85FB1"/>
    <w:rsid w:val="00D940C3"/>
    <w:rsid w:val="00DA2313"/>
    <w:rsid w:val="00DA4349"/>
    <w:rsid w:val="00DB0560"/>
    <w:rsid w:val="00DB0CEC"/>
    <w:rsid w:val="00DB3E73"/>
    <w:rsid w:val="00DC1C7A"/>
    <w:rsid w:val="00DC2166"/>
    <w:rsid w:val="00DC2EBE"/>
    <w:rsid w:val="00DD14AC"/>
    <w:rsid w:val="00DD30AE"/>
    <w:rsid w:val="00DE599C"/>
    <w:rsid w:val="00DF6CBF"/>
    <w:rsid w:val="00E0649E"/>
    <w:rsid w:val="00E11B61"/>
    <w:rsid w:val="00E15122"/>
    <w:rsid w:val="00E16F8F"/>
    <w:rsid w:val="00E454E3"/>
    <w:rsid w:val="00E475E4"/>
    <w:rsid w:val="00E64DEA"/>
    <w:rsid w:val="00E82C03"/>
    <w:rsid w:val="00E92EA1"/>
    <w:rsid w:val="00E93A13"/>
    <w:rsid w:val="00EA19F4"/>
    <w:rsid w:val="00EC0036"/>
    <w:rsid w:val="00EC5D0A"/>
    <w:rsid w:val="00ED504F"/>
    <w:rsid w:val="00ED6272"/>
    <w:rsid w:val="00EE2C85"/>
    <w:rsid w:val="00EE42F8"/>
    <w:rsid w:val="00EF4128"/>
    <w:rsid w:val="00F06FC2"/>
    <w:rsid w:val="00F077FE"/>
    <w:rsid w:val="00F13B1A"/>
    <w:rsid w:val="00F205CD"/>
    <w:rsid w:val="00F4231B"/>
    <w:rsid w:val="00F444F2"/>
    <w:rsid w:val="00F4546B"/>
    <w:rsid w:val="00F52B95"/>
    <w:rsid w:val="00F55BE0"/>
    <w:rsid w:val="00F63721"/>
    <w:rsid w:val="00F75E1E"/>
    <w:rsid w:val="00F85D35"/>
    <w:rsid w:val="00F8760A"/>
    <w:rsid w:val="00F925A8"/>
    <w:rsid w:val="00F963B4"/>
    <w:rsid w:val="00F96493"/>
    <w:rsid w:val="00FA050F"/>
    <w:rsid w:val="00FA0B3F"/>
    <w:rsid w:val="00FA161D"/>
    <w:rsid w:val="00FB0217"/>
    <w:rsid w:val="00FB229C"/>
    <w:rsid w:val="00FB3398"/>
    <w:rsid w:val="00FB76DA"/>
    <w:rsid w:val="00FC16C3"/>
    <w:rsid w:val="00FC37E8"/>
    <w:rsid w:val="00FD20A0"/>
    <w:rsid w:val="00FD57C6"/>
    <w:rsid w:val="00FD74A5"/>
    <w:rsid w:val="00FE4C22"/>
    <w:rsid w:val="00FF4370"/>
    <w:rsid w:val="00FF61A5"/>
    <w:rsid w:val="424C89F8"/>
    <w:rsid w:val="53BE1334"/>
    <w:rsid w:val="706E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BAB07"/>
  <w15:docId w15:val="{632AF427-6AC8-400E-A64D-4A54DDC9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3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character" w:styleId="Hyperlink">
    <w:name w:val="Hyperlink"/>
    <w:uiPriority w:val="99"/>
    <w:unhideWhenUsed/>
    <w:rsid w:val="00971FE7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971FE7"/>
    <w:pPr>
      <w:ind w:left="720"/>
    </w:pPr>
  </w:style>
  <w:style w:type="character" w:styleId="FollowedHyperlink">
    <w:name w:val="FollowedHyperlink"/>
    <w:uiPriority w:val="99"/>
    <w:semiHidden/>
    <w:unhideWhenUsed/>
    <w:rsid w:val="00797E82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C16C3"/>
    <w:pPr>
      <w:ind w:left="720"/>
    </w:pPr>
  </w:style>
  <w:style w:type="paragraph" w:styleId="NoSpacing">
    <w:name w:val="No Spacing"/>
    <w:uiPriority w:val="1"/>
    <w:qFormat/>
    <w:rsid w:val="00BF5A09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7F6C88"/>
  </w:style>
  <w:style w:type="paragraph" w:styleId="Header">
    <w:name w:val="header"/>
    <w:basedOn w:val="Normal"/>
    <w:link w:val="HeaderChar"/>
    <w:uiPriority w:val="99"/>
    <w:unhideWhenUsed/>
    <w:rsid w:val="00B91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37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1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137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C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C3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7D76"/>
    <w:pPr>
      <w:spacing w:before="100" w:beforeAutospacing="1" w:after="100" w:afterAutospacing="1"/>
    </w:pPr>
    <w:rPr>
      <w:lang w:bidi="th-TH"/>
    </w:rPr>
  </w:style>
  <w:style w:type="character" w:customStyle="1" w:styleId="markduppy3oiv">
    <w:name w:val="markduppy3oiv"/>
    <w:basedOn w:val="DefaultParagraphFont"/>
    <w:rsid w:val="002E7D76"/>
  </w:style>
  <w:style w:type="character" w:styleId="Strong">
    <w:name w:val="Strong"/>
    <w:basedOn w:val="DefaultParagraphFont"/>
    <w:uiPriority w:val="22"/>
    <w:qFormat/>
    <w:rsid w:val="00F85D3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85D3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1D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1D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1D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D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DAB"/>
    <w:rPr>
      <w:b/>
      <w:bCs/>
    </w:rPr>
  </w:style>
  <w:style w:type="paragraph" w:customStyle="1" w:styleId="Default">
    <w:name w:val="Default"/>
    <w:rsid w:val="00626256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353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5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6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5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19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005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40273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353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73215">
              <w:marLeft w:val="0"/>
              <w:marRight w:val="49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2737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2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3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805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124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8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493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43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479155">
                              <w:marLeft w:val="120"/>
                              <w:marRight w:val="30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463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4239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80451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170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29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1365115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05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195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623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9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8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68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2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2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19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8930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046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990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7329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3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4</TotalTime>
  <Pages>4</Pages>
  <Words>574</Words>
  <Characters>2894</Characters>
  <Application>Microsoft Office Word</Application>
  <DocSecurity>0</DocSecurity>
  <Lines>13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 probably need a conference agenda item</vt:lpstr>
    </vt:vector>
  </TitlesOfParts>
  <Manager/>
  <Company/>
  <LinksUpToDate>false</LinksUpToDate>
  <CharactersWithSpaces>33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probably need a conference agenda item</dc:title>
  <dc:subject/>
  <dc:creator>Sandra D Eksioglu</dc:creator>
  <cp:keywords/>
  <dc:description/>
  <cp:lastModifiedBy>Jayasekaran,Sarah Rajkumari</cp:lastModifiedBy>
  <cp:revision>27</cp:revision>
  <dcterms:created xsi:type="dcterms:W3CDTF">2023-08-24T00:10:00Z</dcterms:created>
  <dcterms:modified xsi:type="dcterms:W3CDTF">2023-08-24T18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58e342ea000368f33b8595d0f3190e16a1b4e3f48dd8eefd9a1200f4f116bb</vt:lpwstr>
  </property>
</Properties>
</file>